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460" w:rsidRPr="00A328A5" w:rsidRDefault="00EB1460" w:rsidP="00EB1460">
      <w:pPr>
        <w:pStyle w:val="AralkYok"/>
        <w:jc w:val="center"/>
        <w:rPr>
          <w:b/>
          <w:sz w:val="20"/>
        </w:rPr>
      </w:pPr>
      <w:r w:rsidRPr="00A328A5">
        <w:rPr>
          <w:sz w:val="20"/>
          <w:lang w:eastAsia="tr-T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145415</wp:posOffset>
            </wp:positionV>
            <wp:extent cx="676275" cy="707787"/>
            <wp:effectExtent l="19050" t="0" r="9525" b="0"/>
            <wp:wrapNone/>
            <wp:docPr id="1" name="Resim 1" descr="egitimbilimleri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gitimbilimlerix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0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328A5">
        <w:rPr>
          <w:b/>
          <w:sz w:val="20"/>
        </w:rPr>
        <w:t>T.C.</w:t>
      </w:r>
      <w:r w:rsidR="00A328A5">
        <w:rPr>
          <w:b/>
          <w:sz w:val="20"/>
        </w:rPr>
        <w:t xml:space="preserve"> </w:t>
      </w:r>
      <w:r w:rsidRPr="00A328A5">
        <w:rPr>
          <w:b/>
          <w:sz w:val="20"/>
        </w:rPr>
        <w:t>AKDENİZ ÜNİVERSİTESİ</w:t>
      </w:r>
    </w:p>
    <w:p w:rsidR="00EB1460" w:rsidRPr="00A328A5" w:rsidRDefault="00EB1460" w:rsidP="00A328A5">
      <w:pPr>
        <w:pStyle w:val="AralkYok"/>
        <w:jc w:val="center"/>
        <w:rPr>
          <w:b/>
          <w:sz w:val="20"/>
        </w:rPr>
      </w:pPr>
      <w:r w:rsidRPr="00A328A5">
        <w:rPr>
          <w:b/>
          <w:sz w:val="20"/>
        </w:rPr>
        <w:t>EĞİTİM BİLİMLERİ ENSTİTÜSÜ</w:t>
      </w:r>
    </w:p>
    <w:p w:rsidR="00EB1460" w:rsidRPr="00A328A5" w:rsidRDefault="00EB1460" w:rsidP="00EB1460">
      <w:pPr>
        <w:pStyle w:val="AralkYok"/>
        <w:jc w:val="center"/>
        <w:rPr>
          <w:b/>
          <w:sz w:val="20"/>
        </w:rPr>
      </w:pPr>
      <w:r w:rsidRPr="00A328A5">
        <w:rPr>
          <w:b/>
          <w:sz w:val="20"/>
        </w:rPr>
        <w:t xml:space="preserve">   LİSANSÜSTÜ EĞİTİM PROGRAMI TEZ SINAV JÜRİSİ ATAMA </w:t>
      </w:r>
      <w:r w:rsidR="00C62EB1">
        <w:rPr>
          <w:b/>
          <w:sz w:val="20"/>
        </w:rPr>
        <w:t>TEKLİFİ</w:t>
      </w:r>
    </w:p>
    <w:p w:rsidR="00EB1460" w:rsidRPr="00A328A5" w:rsidRDefault="00DA50A1" w:rsidP="00EB1460">
      <w:pPr>
        <w:pStyle w:val="AralkYok"/>
        <w:jc w:val="center"/>
        <w:rPr>
          <w:sz w:val="20"/>
        </w:rPr>
      </w:pPr>
      <w:r>
        <w:rPr>
          <w:sz w:val="20"/>
          <w:lang w:eastAsia="tr-TR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48259</wp:posOffset>
                </wp:positionV>
                <wp:extent cx="6839585" cy="0"/>
                <wp:effectExtent l="38100" t="38100" r="75565" b="95250"/>
                <wp:wrapNone/>
                <wp:docPr id="7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9585" cy="0"/>
                        </a:xfrm>
                        <a:prstGeom prst="line">
                          <a:avLst/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065E12" id="Düz Bağlayıcı 2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45pt,3.8pt" to="539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AEVewIAAO0EAAAOAAAAZHJzL2Uyb0RvYy54bWysVMFuEzEQvSPxD5bv6W7STZqsuqkgm3Ap&#10;UNEizo7tzVp4bct2sgkV38I39M6NfhhjbzZqQUgIkYPlscdv37x5k8urfSPRjlsntCrw8CzFiCuq&#10;mVCbAn+8Ww2mGDlPFCNSK17gA3f4av7yxWVrcj7StZaMWwQgyuWtKXDtvcmTxNGaN8SdacMVXFba&#10;NsRDaDcJs6QF9EYmozSdJK22zFhNuXNwWnaXeB7xq4pT/76qHPdIFhi4+bjauK7DmswvSb6xxNSC&#10;HmmQf2DREKHgoyeokniCtlb8BtUIarXTlT+jukl0VQnKYw1QzTD9pZrbmhgeawFxnDnJ5P4fLH23&#10;u7FIsAJfYKRIAy0qf3z/gl6Tx2+SHB4f6OMDGgWZWuNyyF6oGxsKpXt1a641/eyQ0ouaqA2PdO8O&#10;BjCG4UXy7EkInIGPrdu3mkEO2XodNdtXtgmQoAbax9YcTq3he48oHE6m57PxdIwR7e8SkvcPjXX+&#10;DdcNCpsCS6GCaiQnu2vnAxGS9ynhWOmVkDJ2XirUFng0zlIwB5Eb8DD1Nj52WgoWEsMTZzfrhbRo&#10;R4KP4i9WCDdP06zeKhaBa07Y8rj3RMhuD0SkCng8WhPYhUBvPbe3NWvRWm7tBwLNAD6BEROhHvB5&#10;F4BvA9MYWe0/CV9HzYNaf2IZzok0Nem4n1/MZrOeeldU1OfEIUbP6EELjkRDM6Kp72fpbDldTrNB&#10;NposB1laloNXq0U2mKyGF+PyvFwsyuHXwGmY5bVgjKugZD9gw+zvDHwc9W40TiN2al/yHL1jvgdJ&#10;QeaedPRgsF1n4LVmhxvbexNmKiYf5z8M7dMY9k//peY/AQAA//8DAFBLAwQUAAYACAAAACEAYaFd&#10;SN4AAAAFAQAADwAAAGRycy9kb3ducmV2LnhtbEyPT0/CQBDF7yZ+h82YeCGylQNg7ZaQGowHgwiG&#10;xNvQnf7B7mzTXaB8excveHzzXt77TTLrTSOO1LnasoLHYQSCOLe65lLB12bxMAXhPLLGxjIpOJOD&#10;WXp7k2Cs7Yk/6bj2pQgl7GJUUHnfxlK6vCKDbmhb4uAVtjPog+xKqTs8hXLTyFEUjaXBmsNChS1l&#10;FeU/64NRkG0/Xorsffm6XX0PDG/2y9VbMVDq/q6fP4Pw1PtrGC74AR3SwLSzB9ZONAqeQk7BZAzi&#10;YkaTafhs93eQaSL/06e/AAAA//8DAFBLAQItABQABgAIAAAAIQC2gziS/gAAAOEBAAATAAAAAAAA&#10;AAAAAAAAAAAAAABbQ29udGVudF9UeXBlc10ueG1sUEsBAi0AFAAGAAgAAAAhADj9If/WAAAAlAEA&#10;AAsAAAAAAAAAAAAAAAAALwEAAF9yZWxzLy5yZWxzUEsBAi0AFAAGAAgAAAAhANXsARV7AgAA7QQA&#10;AA4AAAAAAAAAAAAAAAAALgIAAGRycy9lMm9Eb2MueG1sUEsBAi0AFAAGAAgAAAAhAGGhXUjeAAAA&#10;BQEAAA8AAAAAAAAAAAAAAAAA1QQAAGRycy9kb3ducmV2LnhtbFBLBQYAAAAABAAEAPMAAADgBQAA&#10;AAA=&#10;" strokeweight="2pt">
                <v:shadow on="t" color="black" opacity="24903f" origin=",.5" offset="0,.55556mm"/>
              </v:line>
            </w:pict>
          </mc:Fallback>
        </mc:AlternateContent>
      </w:r>
    </w:p>
    <w:tbl>
      <w:tblPr>
        <w:tblW w:w="10166" w:type="dxa"/>
        <w:tblInd w:w="2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13"/>
        <w:gridCol w:w="236"/>
        <w:gridCol w:w="2531"/>
        <w:gridCol w:w="1530"/>
        <w:gridCol w:w="160"/>
        <w:gridCol w:w="4396"/>
      </w:tblGrid>
      <w:tr w:rsidR="00EB1460" w:rsidRPr="000F74F9" w:rsidTr="00317DAE">
        <w:trPr>
          <w:trHeight w:val="340"/>
        </w:trPr>
        <w:tc>
          <w:tcPr>
            <w:tcW w:w="10166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1460" w:rsidRPr="00A328A5" w:rsidRDefault="00EB1460" w:rsidP="00317DAE">
            <w:pPr>
              <w:pStyle w:val="Balk9"/>
              <w:spacing w:before="48" w:after="100" w:afterAutospacing="1"/>
              <w:rPr>
                <w:rFonts w:ascii="Times New Roman" w:hAnsi="Times New Roman"/>
                <w:b/>
                <w:sz w:val="18"/>
                <w:szCs w:val="18"/>
              </w:rPr>
            </w:pPr>
            <w:r w:rsidRPr="00A328A5">
              <w:rPr>
                <w:rFonts w:ascii="Times New Roman" w:hAnsi="Times New Roman"/>
                <w:b/>
                <w:sz w:val="18"/>
                <w:szCs w:val="18"/>
              </w:rPr>
              <w:t>I. ÖĞRENCİ BİLGİLERİ</w:t>
            </w:r>
          </w:p>
        </w:tc>
      </w:tr>
      <w:tr w:rsidR="00EB1460" w:rsidTr="00EB1460">
        <w:trPr>
          <w:trHeight w:val="39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D34F49">
            <w:pPr>
              <w:pStyle w:val="Balk8"/>
              <w:spacing w:before="48" w:after="48"/>
              <w:jc w:val="left"/>
              <w:rPr>
                <w:sz w:val="18"/>
                <w:szCs w:val="18"/>
              </w:rPr>
            </w:pPr>
            <w:r w:rsidRPr="00A328A5">
              <w:rPr>
                <w:sz w:val="18"/>
                <w:szCs w:val="18"/>
              </w:rPr>
              <w:t>Adı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EB1460" w:rsidRPr="00A328A5" w:rsidRDefault="00EB1460" w:rsidP="00A328A5">
            <w:pPr>
              <w:spacing w:beforeLines="20" w:before="48"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2531" w:type="dxa"/>
            <w:tcBorders>
              <w:top w:val="nil"/>
              <w:left w:val="nil"/>
              <w:bottom w:val="dotted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B94F2B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B</w:t>
            </w:r>
            <w:r w:rsidR="00EB1460" w:rsidRPr="00A328A5">
              <w:rPr>
                <w:b/>
                <w:bCs/>
                <w:sz w:val="18"/>
                <w:szCs w:val="18"/>
              </w:rPr>
              <w:t>ilim</w:t>
            </w:r>
            <w:r>
              <w:rPr>
                <w:b/>
                <w:bCs/>
                <w:sz w:val="18"/>
                <w:szCs w:val="18"/>
              </w:rPr>
              <w:t xml:space="preserve"> Dalı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4396" w:type="dxa"/>
            <w:tcBorders>
              <w:top w:val="nil"/>
              <w:left w:val="nil"/>
              <w:bottom w:val="dotted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sz w:val="18"/>
                <w:szCs w:val="18"/>
              </w:rPr>
            </w:pPr>
            <w:bookmarkStart w:id="0" w:name="Ana_ad"/>
            <w:r w:rsidRPr="00A328A5">
              <w:rPr>
                <w:noProof/>
                <w:sz w:val="18"/>
                <w:szCs w:val="18"/>
              </w:rPr>
              <w:t>     </w:t>
            </w:r>
            <w:bookmarkEnd w:id="0"/>
          </w:p>
        </w:tc>
      </w:tr>
      <w:tr w:rsidR="00EB1460" w:rsidTr="00EB1460">
        <w:trPr>
          <w:trHeight w:val="39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Soyadı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EB1460" w:rsidRPr="00A328A5" w:rsidRDefault="00EB1460" w:rsidP="00A328A5">
            <w:pPr>
              <w:spacing w:beforeLines="20" w:before="48"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253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sz w:val="18"/>
                <w:szCs w:val="18"/>
              </w:rPr>
            </w:pPr>
            <w:bookmarkStart w:id="1" w:name="Soyad"/>
            <w:r w:rsidRPr="00A328A5">
              <w:rPr>
                <w:noProof/>
                <w:sz w:val="18"/>
                <w:szCs w:val="18"/>
              </w:rPr>
              <w:t>    </w:t>
            </w:r>
            <w:bookmarkEnd w:id="1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Program Adı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439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sz w:val="18"/>
                <w:szCs w:val="18"/>
              </w:rPr>
            </w:pPr>
          </w:p>
        </w:tc>
      </w:tr>
      <w:tr w:rsidR="00EB1460" w:rsidTr="00EB1460">
        <w:trPr>
          <w:trHeight w:val="391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Numarası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EB1460" w:rsidRPr="00A328A5" w:rsidRDefault="00EB1460" w:rsidP="00A328A5">
            <w:pPr>
              <w:spacing w:beforeLines="20" w:before="48" w:afterLines="20" w:after="48"/>
              <w:jc w:val="center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2531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sz w:val="18"/>
                <w:szCs w:val="18"/>
              </w:rPr>
            </w:pPr>
            <w:bookmarkStart w:id="2" w:name="Baba_ad"/>
            <w:r w:rsidRPr="00A328A5">
              <w:rPr>
                <w:noProof/>
                <w:sz w:val="18"/>
                <w:szCs w:val="18"/>
              </w:rPr>
              <w:t>    </w:t>
            </w:r>
            <w:bookmarkEnd w:id="2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 xml:space="preserve">Statüsü 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B1460" w:rsidRPr="00A328A5" w:rsidRDefault="00EB1460" w:rsidP="00A328A5">
            <w:pPr>
              <w:spacing w:beforeLines="20" w:before="48" w:afterLines="20" w:after="48"/>
              <w:rPr>
                <w:b/>
                <w:bCs/>
                <w:sz w:val="18"/>
                <w:szCs w:val="18"/>
              </w:rPr>
            </w:pPr>
            <w:r w:rsidRPr="00A328A5">
              <w:rPr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4396" w:type="dxa"/>
            <w:tcBorders>
              <w:top w:val="dotted" w:sz="4" w:space="0" w:color="auto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B1460" w:rsidRPr="00A328A5" w:rsidRDefault="00CE45BA" w:rsidP="00CE45BA">
            <w:pPr>
              <w:spacing w:beforeLines="20" w:before="48" w:afterLines="20" w:after="4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ezli Yüksek Lisans</w:t>
            </w:r>
            <w:r w:rsidR="00EB1460" w:rsidRPr="00A328A5">
              <w:rPr>
                <w:sz w:val="18"/>
                <w:szCs w:val="18"/>
              </w:rPr>
              <w:t xml:space="preserve">  </w:t>
            </w:r>
          </w:p>
        </w:tc>
      </w:tr>
    </w:tbl>
    <w:p w:rsidR="00EB1460" w:rsidRDefault="00DA50A1" w:rsidP="00EB1460">
      <w:pPr>
        <w:pStyle w:val="AralkYok"/>
        <w:rPr>
          <w:b/>
          <w:szCs w:val="22"/>
        </w:rPr>
      </w:pPr>
      <w:r>
        <w:rPr>
          <w:lang w:eastAsia="tr-TR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85089</wp:posOffset>
                </wp:positionV>
                <wp:extent cx="6839585" cy="0"/>
                <wp:effectExtent l="38100" t="38100" r="75565" b="95250"/>
                <wp:wrapNone/>
                <wp:docPr id="6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9585" cy="0"/>
                        </a:xfrm>
                        <a:prstGeom prst="line">
                          <a:avLst/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01DC50" id="Düz Bağlayıcı 4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45pt,6.7pt" to="539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wHXewIAAO0EAAAOAAAAZHJzL2Uyb0RvYy54bWysVMFuEzEQvSPxD5bv6W7STZqsuqkgm3Ap&#10;UNEizo7tzVp4bct2sgkV38I39M6NfhhjbzZqQUgIkYPlscdv37x5k8urfSPRjlsntCrw8CzFiCuq&#10;mVCbAn+8Ww2mGDlPFCNSK17gA3f4av7yxWVrcj7StZaMWwQgyuWtKXDtvcmTxNGaN8SdacMVXFba&#10;NsRDaDcJs6QF9EYmozSdJK22zFhNuXNwWnaXeB7xq4pT/76qHPdIFhi4+bjauK7DmswvSb6xxNSC&#10;HmmQf2DREKHgoyeokniCtlb8BtUIarXTlT+jukl0VQnKYw1QzTD9pZrbmhgeawFxnDnJ5P4fLH23&#10;u7FIsAJPMFKkgRaVP75/Qa/J4zdJDo8P9PEBZUGm1rgcshfqxoZC6V7dmmtNPzuk9KImasMj3buD&#10;AYxheJE8exICZ+Bj6/atZpBDtl5HzfaVbQIkqIH2sTWHU2v43iMKh5Pp+Ww8HWNE+7uE5P1DY51/&#10;w3WDwqbAUqigGsnJ7tr5QITkfUo4VnolpIydlwq1BR6NsxTMQeQGPEy9jY+dloKFxPDE2c16IS3a&#10;keCj+IsVws3TNKu3ikXgmhO2PO49EbLbAxGpAh6P1gR2IdBbz+1tzVq0llv7gUAzgE9gxESoB3ze&#10;BeDbwDRGVvtPwtdR86DWn1iGcyJNTTru5xez2ayn3hUV9TlxiNEzetCCI9HQjGjq+1k6W06X02yQ&#10;jSbLQZaW5eDVapENJqvhxbg8LxeLcvg1cBpmeS0Y4yoo2Q/YMPs7Ax9HvRuN04id2pc8R++Y70FS&#10;kLknHT0YbNcZeK3Z4cb23oSZisnH+Q9D+zSG/dN/qflPAAAA//8DAFBLAwQUAAYACAAAACEAK+hM&#10;hN8AAAAHAQAADwAAAGRycy9kb3ducmV2LnhtbEyPS0/DMBCE70j8B2uRuFStQ0FQQpyqCgJxQKUP&#10;VImbG28eNF5Hsdum/56tOMBxZ0az3yTT3jbigJ2vHSm4GUUgkHJnaioVfK5fhhMQPmgyunGECk7o&#10;YZpeXiQ6Nu5ISzysQim4hHysFVQhtLGUPq/Qaj9yLRJ7heusDnx2pTSdPnK5beQ4iu6l1TXxh0q3&#10;mFWY71Z7qyDbfDwX2fv8dbP4Glhaf88Xb8VAqeurfvYEImAf/sJwxmd0SJlp6/ZkvGgUPHKO1ds7&#10;EGc3epjwtO2vItNE/udPfwAAAP//AwBQSwECLQAUAAYACAAAACEAtoM4kv4AAADhAQAAEwAAAAAA&#10;AAAAAAAAAAAAAAAAW0NvbnRlbnRfVHlwZXNdLnhtbFBLAQItABQABgAIAAAAIQA4/SH/1gAAAJQB&#10;AAALAAAAAAAAAAAAAAAAAC8BAABfcmVscy8ucmVsc1BLAQItABQABgAIAAAAIQAmgwHXewIAAO0E&#10;AAAOAAAAAAAAAAAAAAAAAC4CAABkcnMvZTJvRG9jLnhtbFBLAQItABQABgAIAAAAIQAr6EyE3wAA&#10;AAcBAAAPAAAAAAAAAAAAAAAAANUEAABkcnMvZG93bnJldi54bWxQSwUGAAAAAAQABADzAAAA4QUA&#10;AAAA&#10;" strokeweight="2pt">
                <v:shadow on="t" color="black" opacity="24903f" origin=",.5" offset="0,.55556mm"/>
              </v:line>
            </w:pict>
          </mc:Fallback>
        </mc:AlternateContent>
      </w:r>
    </w:p>
    <w:p w:rsidR="00A328A5" w:rsidRPr="001258FC" w:rsidRDefault="00CE45BA" w:rsidP="00A328A5">
      <w:pPr>
        <w:pStyle w:val="AralkYok"/>
        <w:ind w:left="284"/>
        <w:rPr>
          <w:b/>
          <w:sz w:val="20"/>
        </w:rPr>
      </w:pPr>
      <w:r w:rsidRPr="001258FC">
        <w:rPr>
          <w:b/>
          <w:sz w:val="20"/>
        </w:rPr>
        <w:t xml:space="preserve">Yüksek Lisans Tezimi hazırlamış bulunmaktayım. Tez Savunma Sınavına </w:t>
      </w:r>
      <w:r w:rsidR="00A328A5" w:rsidRPr="001258FC">
        <w:rPr>
          <w:b/>
          <w:sz w:val="20"/>
        </w:rPr>
        <w:t>girmek istiyorum.</w:t>
      </w:r>
    </w:p>
    <w:p w:rsidR="00A328A5" w:rsidRPr="001258FC" w:rsidRDefault="00A328A5" w:rsidP="00A328A5">
      <w:pPr>
        <w:pStyle w:val="AralkYok"/>
        <w:ind w:left="284"/>
        <w:rPr>
          <w:b/>
          <w:sz w:val="20"/>
        </w:rPr>
      </w:pPr>
      <w:r w:rsidRPr="001258FC">
        <w:rPr>
          <w:b/>
          <w:sz w:val="20"/>
        </w:rPr>
        <w:t>Bilgilerinizi ve gereğini arz ederim</w:t>
      </w:r>
    </w:p>
    <w:p w:rsidR="00A328A5" w:rsidRPr="001258FC" w:rsidRDefault="00A328A5" w:rsidP="00A328A5">
      <w:pPr>
        <w:pStyle w:val="AralkYok"/>
        <w:ind w:left="6372" w:firstLine="708"/>
        <w:jc w:val="center"/>
        <w:rPr>
          <w:b/>
          <w:sz w:val="20"/>
        </w:rPr>
      </w:pPr>
      <w:r w:rsidRPr="001258FC">
        <w:rPr>
          <w:b/>
          <w:sz w:val="20"/>
        </w:rPr>
        <w:t>Öğrenci</w:t>
      </w:r>
    </w:p>
    <w:p w:rsidR="00A328A5" w:rsidRPr="001258FC" w:rsidRDefault="00A328A5" w:rsidP="00A328A5">
      <w:pPr>
        <w:pStyle w:val="AralkYok"/>
        <w:ind w:left="6372" w:firstLine="708"/>
        <w:jc w:val="center"/>
        <w:rPr>
          <w:b/>
          <w:sz w:val="20"/>
        </w:rPr>
      </w:pPr>
      <w:r w:rsidRPr="001258FC">
        <w:rPr>
          <w:b/>
          <w:sz w:val="20"/>
        </w:rPr>
        <w:t>Tarih/İmza</w:t>
      </w:r>
    </w:p>
    <w:p w:rsidR="00A328A5" w:rsidRPr="001258FC" w:rsidRDefault="00A328A5" w:rsidP="00EB1460">
      <w:pPr>
        <w:pStyle w:val="AralkYok"/>
        <w:ind w:left="284"/>
        <w:rPr>
          <w:b/>
          <w:sz w:val="18"/>
          <w:szCs w:val="18"/>
        </w:rPr>
      </w:pPr>
    </w:p>
    <w:p w:rsidR="00A328A5" w:rsidRPr="001258FC" w:rsidRDefault="00A328A5" w:rsidP="00EB1460">
      <w:pPr>
        <w:pStyle w:val="AralkYok"/>
        <w:ind w:left="284"/>
        <w:rPr>
          <w:b/>
          <w:sz w:val="18"/>
          <w:szCs w:val="18"/>
        </w:rPr>
      </w:pPr>
    </w:p>
    <w:p w:rsidR="00A328A5" w:rsidRPr="001258FC" w:rsidRDefault="00DA50A1" w:rsidP="00EB1460">
      <w:pPr>
        <w:pStyle w:val="AralkYok"/>
        <w:ind w:left="284"/>
        <w:rPr>
          <w:b/>
          <w:sz w:val="18"/>
          <w:szCs w:val="18"/>
        </w:rPr>
      </w:pPr>
      <w:r>
        <w:rPr>
          <w:b/>
          <w:lang w:eastAsia="tr-TR"/>
        </w:rPr>
        <mc:AlternateContent>
          <mc:Choice Requires="wps">
            <w:drawing>
              <wp:anchor distT="4294967294" distB="4294967294" distL="114300" distR="114300" simplePos="0" relativeHeight="251671552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18414</wp:posOffset>
                </wp:positionV>
                <wp:extent cx="6839585" cy="0"/>
                <wp:effectExtent l="38100" t="38100" r="75565" b="95250"/>
                <wp:wrapNone/>
                <wp:docPr id="2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9585" cy="0"/>
                        </a:xfrm>
                        <a:prstGeom prst="line">
                          <a:avLst/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73F452" id="Düz Bağlayıcı 4" o:spid="_x0000_s1026" style="position:absolute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45pt,1.45pt" to="539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jpRegIAAO0EAAAOAAAAZHJzL2Uyb0RvYy54bWysVMGO0zAQvSPxD1bu3aTdtNtGm66gabks&#10;sGIXcZ7aTmPh2JHtNi0rvoVv2Ds39sMYO021C0JCiB4sjz1+efPmTS+v9rUkO26s0CqPhmdJRLii&#10;mgm1yaOPd6vBNCLWgWIgteJ5dOA2upq/fHHZNhkf6UpLxg1BEGWztsmjyrkmi2NLK16DPdMNV3hZ&#10;alODw9BsYmagRfRaxqMkmcStNqwxmnJr8bToLqN5wC9LTt37srTcEZlHyM2F1YR17dd4fgnZxkBT&#10;CXqkAf/Aogah8KMnqAIckK0Rv0HVghptdenOqK5jXZaC8lADVjNMfqnmtoKGh1pQHNucZLL/D5a+&#10;290YIlgejSKioMYWFT++fyGv4fGbhMPjA318IKmXqW1shtkLdWN8oXSvbptrTT9bovSiArXhge7d&#10;oUGMoX8RP3viA9vgx9btW80wB7ZOB832pak9JKpB9qE1h1Nr+N4RioeT6flsPB1HhPZ3MWT9w8ZY&#10;94brmvhNHkmhvGqQwe7aOk8Esj7FHyu9ElKGzktFWix9nCZoDpAb9DB1Jjy2WgrmE/0TazbrhTRk&#10;B95H4RcqxJunaUZvFQvAFQe2PO4dCNntkYhUHo8HayI7H+it4+a2Yi1Zy635ANgM5OMZMeHrQZ93&#10;AfrWMw2R0e6TcFXQ3Kv1J5b+HGRTQcf9/GI2m/XUu6KCPicOIXpGD1twJOqbEUx9P0tmy+lymg7S&#10;0WQ5SJOiGLxaLdLBZDW8GBfnxWJRDL96TsM0qwRjXHkl+wEbpn9n4OOod6NxGrFT++Ln6B3zPUqK&#10;Mvekgwe97ToDrzU73JjemzhTIfk4/35on8a4f/ovNf8JAAD//wMAUEsDBBQABgAIAAAAIQBXNPvi&#10;3gAAAAUBAAAPAAAAZHJzL2Rvd25yZXYueG1sTI9PT8JAEMXvJnyHzZh4IbCVg0LtlpgajQcDCISE&#10;29Kd/sHubNNdoH57By96msy8lze/l8x724gzdr52pOB+HIFAyp2pqVSw3byOpiB80GR04wgVfKOH&#10;eTq4SXRs3IU+8bwOpeAQ8rFWUIXQxlL6vEKr/di1SKwVrrM68NqV0nT6wuG2kZMoepBW18QfKt1i&#10;VmH+tT5ZBdlu+VJkH4u33Wo/tLQ5LlbvxVCpu9v++QlEwD78meGKz+iQMtPBnch40SiYsU/BhMdV&#10;jB6n3Ozwe5BpIv/Tpz8AAAD//wMAUEsBAi0AFAAGAAgAAAAhALaDOJL+AAAA4QEAABMAAAAAAAAA&#10;AAAAAAAAAAAAAFtDb250ZW50X1R5cGVzXS54bWxQSwECLQAUAAYACAAAACEAOP0h/9YAAACUAQAA&#10;CwAAAAAAAAAAAAAAAAAvAQAAX3JlbHMvLnJlbHNQSwECLQAUAAYACAAAACEAYTY6UXoCAADtBAAA&#10;DgAAAAAAAAAAAAAAAAAuAgAAZHJzL2Uyb0RvYy54bWxQSwECLQAUAAYACAAAACEAVzT74t4AAAAF&#10;AQAADwAAAAAAAAAAAAAAAADUBAAAZHJzL2Rvd25yZXYueG1sUEsFBgAAAAAEAAQA8wAAAN8FAAAA&#10;AA==&#10;" strokeweight="2pt">
                <v:shadow on="t" color="black" opacity="24903f" origin=",.5" offset="0,.55556mm"/>
              </v:line>
            </w:pict>
          </mc:Fallback>
        </mc:AlternateContent>
      </w:r>
    </w:p>
    <w:p w:rsidR="00A328A5" w:rsidRPr="001258FC" w:rsidRDefault="00EB1460" w:rsidP="00EB1460">
      <w:pPr>
        <w:pStyle w:val="AralkYok"/>
        <w:ind w:left="284"/>
        <w:rPr>
          <w:b/>
          <w:sz w:val="18"/>
          <w:szCs w:val="18"/>
        </w:rPr>
      </w:pPr>
      <w:r w:rsidRPr="001258FC">
        <w:rPr>
          <w:b/>
          <w:sz w:val="18"/>
          <w:szCs w:val="18"/>
        </w:rPr>
        <w:t>Danışmanlığını yürüttüğüm ve ekte belgeleri sunulan yukarıda adı geçen öğrencim 21 ulusa</w:t>
      </w:r>
      <w:r w:rsidR="002C7A5E" w:rsidRPr="001258FC">
        <w:rPr>
          <w:b/>
          <w:sz w:val="18"/>
          <w:szCs w:val="18"/>
        </w:rPr>
        <w:t>l</w:t>
      </w:r>
      <w:r w:rsidRPr="001258FC">
        <w:rPr>
          <w:b/>
          <w:sz w:val="18"/>
          <w:szCs w:val="18"/>
        </w:rPr>
        <w:t xml:space="preserve"> kredi (saat), 7 ders, danışmanlık, uzman</w:t>
      </w:r>
      <w:r w:rsidR="00D34F49" w:rsidRPr="001258FC">
        <w:rPr>
          <w:b/>
          <w:sz w:val="18"/>
          <w:szCs w:val="18"/>
        </w:rPr>
        <w:t xml:space="preserve">lık alan dersi, seminer ve tez dersini </w:t>
      </w:r>
      <w:r w:rsidRPr="001258FC">
        <w:rPr>
          <w:b/>
          <w:sz w:val="18"/>
          <w:szCs w:val="18"/>
        </w:rPr>
        <w:t>alarak başarılı olmuş ve  her bir dönem için 30 AK</w:t>
      </w:r>
      <w:r w:rsidR="00D34F49" w:rsidRPr="001258FC">
        <w:rPr>
          <w:b/>
          <w:sz w:val="18"/>
          <w:szCs w:val="18"/>
        </w:rPr>
        <w:t>TS olma</w:t>
      </w:r>
      <w:r w:rsidR="00DA6B8D" w:rsidRPr="001258FC">
        <w:rPr>
          <w:b/>
          <w:sz w:val="18"/>
          <w:szCs w:val="18"/>
        </w:rPr>
        <w:t>k</w:t>
      </w:r>
      <w:r w:rsidR="00D34F49" w:rsidRPr="001258FC">
        <w:rPr>
          <w:b/>
          <w:sz w:val="18"/>
          <w:szCs w:val="18"/>
        </w:rPr>
        <w:t xml:space="preserve"> üzere toplam 120 AKTS’yi tamamlamış; t</w:t>
      </w:r>
      <w:r w:rsidRPr="001258FC">
        <w:rPr>
          <w:b/>
          <w:sz w:val="18"/>
          <w:szCs w:val="18"/>
        </w:rPr>
        <w:t>ez sınavına girmeye hazır durumdadır.</w:t>
      </w:r>
      <w:r w:rsidR="00A328A5" w:rsidRPr="001258FC">
        <w:rPr>
          <w:b/>
          <w:sz w:val="18"/>
          <w:szCs w:val="18"/>
        </w:rPr>
        <w:t xml:space="preserve"> </w:t>
      </w:r>
    </w:p>
    <w:p w:rsidR="001258FC" w:rsidRDefault="00A328A5" w:rsidP="001258FC">
      <w:pPr>
        <w:pStyle w:val="AralkYok"/>
        <w:ind w:left="6656" w:firstLine="424"/>
        <w:jc w:val="center"/>
        <w:rPr>
          <w:b/>
          <w:sz w:val="18"/>
          <w:szCs w:val="18"/>
        </w:rPr>
      </w:pPr>
      <w:r w:rsidRPr="00A328A5">
        <w:rPr>
          <w:b/>
          <w:sz w:val="18"/>
          <w:szCs w:val="18"/>
        </w:rPr>
        <w:t xml:space="preserve">Danışman </w:t>
      </w:r>
    </w:p>
    <w:p w:rsidR="00EB1460" w:rsidRPr="00A328A5" w:rsidRDefault="00A328A5" w:rsidP="001258FC">
      <w:pPr>
        <w:pStyle w:val="AralkYok"/>
        <w:ind w:left="6656" w:firstLine="424"/>
        <w:jc w:val="center"/>
        <w:rPr>
          <w:b/>
          <w:sz w:val="18"/>
          <w:szCs w:val="18"/>
        </w:rPr>
      </w:pPr>
      <w:r w:rsidRPr="00A328A5">
        <w:rPr>
          <w:b/>
          <w:sz w:val="18"/>
          <w:szCs w:val="18"/>
        </w:rPr>
        <w:t>Tarih / İmza</w:t>
      </w:r>
    </w:p>
    <w:p w:rsidR="00A328A5" w:rsidRPr="00A328A5" w:rsidRDefault="00A328A5" w:rsidP="00A328A5">
      <w:pPr>
        <w:pStyle w:val="AralkYok"/>
        <w:rPr>
          <w:b/>
          <w:sz w:val="18"/>
          <w:szCs w:val="18"/>
        </w:rPr>
      </w:pP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 w:rsidR="00EB1460" w:rsidRPr="00A328A5">
        <w:rPr>
          <w:b/>
          <w:sz w:val="18"/>
          <w:szCs w:val="18"/>
        </w:rPr>
        <w:tab/>
      </w:r>
      <w:r w:rsidR="00EB1460" w:rsidRPr="00A328A5">
        <w:rPr>
          <w:b/>
          <w:sz w:val="18"/>
          <w:szCs w:val="18"/>
        </w:rPr>
        <w:tab/>
      </w:r>
      <w:r w:rsidR="00EB1460" w:rsidRPr="00A328A5">
        <w:rPr>
          <w:b/>
          <w:sz w:val="18"/>
          <w:szCs w:val="18"/>
        </w:rPr>
        <w:tab/>
      </w:r>
    </w:p>
    <w:p w:rsidR="00EB1460" w:rsidRPr="00A328A5" w:rsidRDefault="00DA50A1" w:rsidP="00A328A5">
      <w:pPr>
        <w:pStyle w:val="AralkYok"/>
        <w:ind w:left="284"/>
        <w:rPr>
          <w:b/>
          <w:sz w:val="18"/>
          <w:szCs w:val="18"/>
        </w:rPr>
      </w:pPr>
      <w:r>
        <w:rPr>
          <w:sz w:val="18"/>
          <w:szCs w:val="18"/>
          <w:lang w:eastAsia="tr-TR"/>
        </w:rPr>
        <mc:AlternateContent>
          <mc:Choice Requires="wps">
            <w:drawing>
              <wp:anchor distT="4294967294" distB="4294967294" distL="114300" distR="114300" simplePos="0" relativeHeight="251670528" behindDoc="0" locked="0" layoutInCell="1" allowOverlap="1">
                <wp:simplePos x="0" y="0"/>
                <wp:positionH relativeFrom="column">
                  <wp:posOffset>-51435</wp:posOffset>
                </wp:positionH>
                <wp:positionV relativeFrom="paragraph">
                  <wp:posOffset>8254</wp:posOffset>
                </wp:positionV>
                <wp:extent cx="6839585" cy="0"/>
                <wp:effectExtent l="38100" t="38100" r="75565" b="95250"/>
                <wp:wrapNone/>
                <wp:docPr id="4" name="Düz Bağlayıcı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9585" cy="0"/>
                        </a:xfrm>
                        <a:prstGeom prst="line">
                          <a:avLst/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8EEA91" id="Düz Bağlayıcı 4" o:spid="_x0000_s1026" style="position:absolute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4.05pt,.65pt" to="534.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qR5ewIAAO0EAAAOAAAAZHJzL2Uyb0RvYy54bWysVMFuEzEQvSPxD5bv6W7STZqsuqkgm3Ap&#10;UNEizhPbm7Xw2pbtZBMqvoVv6J0b/TBsbzZqQUgIkYPlscdv37x5k8urfSPQjhnLlSzw8CzFiEmi&#10;KJebAn+8Ww2mGFkHkoJQkhX4wCy+mr98cdnqnI1UrQRlBnkQafNWF7h2TudJYknNGrBnSjPpLytl&#10;GnA+NJuEGmg9eiOSUZpOklYZqo0izFp/WnaXeB7xq4oR976qLHNIFNhzc3E1cV2HNZlfQr4xoGtO&#10;jjTgH1g0wKX/6AmqBAdoa/hvUA0nRllVuTOimkRVFScs1uCrGaa/VHNbg2axFi+O1SeZ7P+DJe92&#10;NwZxWuAMIwmNb1H54/sX9Boevwk4PD6QxweUBZlabXOfvZA3JhRK9vJWXyvy2SKpFjXIDYt07w7a&#10;YwzDi+TZkxBY7T+2bt8q6nNg61TUbF+ZJkB6NdA+tuZwag3bO0T84WR6PhtPxxiR/i6BvH+ojXVv&#10;mGpQ2BRYcBlUgxx219YFIpD3KeFYqhUXInZeSNQWeDTOUm8OEBvvYeJMfGyV4DQkhifWbNYLYdAO&#10;go/iL1bob56mGbWVNALXDOjyuHfARbf3RIQMeCxa07MLgdo6Zm5r2qK12JoPEJoRPoER5aEe7/Mu&#10;8L4NTGNklPvEXR01D2r9iWU4B6Fr6LifX8xms556V1TU58QhRs/o+RYciYZmRFPfz9LZcrqcZoNs&#10;NFkOsrQsB69Wi2wwWQ0vxuV5uViUw6+B0zDLa04pk0HJfsCG2d8Z+Djq3WicRuzUvuQ5esd87yX1&#10;MvekoweD7ToDrxU93Jjem36mYvJx/sPQPo39/um/1PwnAAAA//8DAFBLAwQUAAYACAAAACEANNFP&#10;r98AAAAHAQAADwAAAGRycy9kb3ducmV2LnhtbEyPT0/CQBDF7yZ8h82YeCGwRROCtVtiajQeDCAY&#10;Em9Ld/oHu7NNd4H67R24yHHee3nze8m8t404YudrRwom4wgEUu5MTaWCr83raAbCB01GN45QwS96&#10;mKeDm0THxp3oE4/rUAouIR9rBVUIbSylzyu02o9di8Re4TqrA59dKU2nT1xuG3kfRVNpdU38odIt&#10;ZhXmP+uDVZBtly9F9rF4266+h5Y2+8XqvRgqdXfbPz+BCNiH/zCc8RkdUmbauQMZLxoFo9mEk6w/&#10;gDjb0fSRt+0ugkwTec2f/gEAAP//AwBQSwECLQAUAAYACAAAACEAtoM4kv4AAADhAQAAEwAAAAAA&#10;AAAAAAAAAAAAAAAAW0NvbnRlbnRfVHlwZXNdLnhtbFBLAQItABQABgAIAAAAIQA4/SH/1gAAAJQB&#10;AAALAAAAAAAAAAAAAAAAAC8BAABfcmVscy8ucmVsc1BLAQItABQABgAIAAAAIQCl2qR5ewIAAO0E&#10;AAAOAAAAAAAAAAAAAAAAAC4CAABkcnMvZTJvRG9jLnhtbFBLAQItABQABgAIAAAAIQA00U+v3wAA&#10;AAcBAAAPAAAAAAAAAAAAAAAAANUEAABkcnMvZG93bnJldi54bWxQSwUGAAAAAAQABADzAAAA4QUA&#10;AAAA&#10;" strokeweight="2pt">
                <v:shadow on="t" color="black" opacity="24903f" origin=",.5" offset="0,.55556mm"/>
              </v:line>
            </w:pict>
          </mc:Fallback>
        </mc:AlternateContent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A328A5" w:rsidRPr="00A328A5">
        <w:rPr>
          <w:b/>
          <w:sz w:val="18"/>
          <w:szCs w:val="18"/>
        </w:rPr>
        <w:tab/>
      </w:r>
      <w:r w:rsidR="00EB1460" w:rsidRPr="00A328A5">
        <w:rPr>
          <w:b/>
          <w:sz w:val="18"/>
          <w:szCs w:val="18"/>
        </w:rPr>
        <w:t xml:space="preserve">  </w:t>
      </w:r>
    </w:p>
    <w:p w:rsidR="00EB1460" w:rsidRPr="00A328A5" w:rsidRDefault="00EB1460" w:rsidP="00EB1460">
      <w:pPr>
        <w:pStyle w:val="AralkYok"/>
        <w:ind w:left="284"/>
        <w:rPr>
          <w:b/>
          <w:sz w:val="20"/>
        </w:rPr>
      </w:pPr>
      <w:r w:rsidRPr="00A328A5">
        <w:rPr>
          <w:b/>
          <w:sz w:val="20"/>
        </w:rPr>
        <w:t>II. TEZ BİLGİLERİ</w:t>
      </w:r>
    </w:p>
    <w:p w:rsidR="00EB1460" w:rsidRPr="00A328A5" w:rsidRDefault="00EB1460" w:rsidP="00EB1460">
      <w:pPr>
        <w:pStyle w:val="AralkYok"/>
        <w:ind w:left="284"/>
        <w:rPr>
          <w:b/>
          <w:bCs/>
          <w:sz w:val="20"/>
        </w:rPr>
      </w:pPr>
    </w:p>
    <w:p w:rsidR="00EB1460" w:rsidRPr="00A328A5" w:rsidRDefault="00EB1460" w:rsidP="00EB1460">
      <w:pPr>
        <w:pStyle w:val="AralkYok"/>
        <w:ind w:left="284"/>
        <w:rPr>
          <w:bCs/>
          <w:sz w:val="20"/>
        </w:rPr>
      </w:pPr>
      <w:r w:rsidRPr="00A328A5">
        <w:rPr>
          <w:b/>
          <w:bCs/>
          <w:sz w:val="20"/>
        </w:rPr>
        <w:t>Danışmanı</w:t>
      </w:r>
      <w:r w:rsidRPr="00A328A5">
        <w:rPr>
          <w:b/>
          <w:bCs/>
          <w:sz w:val="20"/>
        </w:rPr>
        <w:tab/>
        <w:t xml:space="preserve">: </w:t>
      </w:r>
      <w:r w:rsidRPr="00A328A5">
        <w:rPr>
          <w:bCs/>
          <w:sz w:val="20"/>
        </w:rPr>
        <w:t>……………</w:t>
      </w:r>
      <w:r w:rsidR="00E32422" w:rsidRPr="00A328A5">
        <w:rPr>
          <w:bCs/>
          <w:sz w:val="20"/>
        </w:rPr>
        <w:t>……………………………………………………...</w:t>
      </w:r>
      <w:r w:rsidRPr="00A328A5">
        <w:rPr>
          <w:bCs/>
          <w:sz w:val="20"/>
        </w:rPr>
        <w:t>………………………………..</w:t>
      </w:r>
    </w:p>
    <w:p w:rsidR="00E32422" w:rsidRPr="00A328A5" w:rsidRDefault="00E32422" w:rsidP="00EB1460">
      <w:pPr>
        <w:pStyle w:val="AralkYok"/>
        <w:ind w:left="284"/>
        <w:rPr>
          <w:bCs/>
          <w:sz w:val="20"/>
        </w:rPr>
      </w:pPr>
    </w:p>
    <w:p w:rsidR="00EB1460" w:rsidRPr="00A328A5" w:rsidRDefault="00EB1460" w:rsidP="00EB1460">
      <w:pPr>
        <w:pStyle w:val="AralkYok"/>
        <w:ind w:left="284"/>
        <w:rPr>
          <w:sz w:val="20"/>
        </w:rPr>
      </w:pPr>
      <w:r w:rsidRPr="00A328A5">
        <w:rPr>
          <w:b/>
          <w:sz w:val="20"/>
        </w:rPr>
        <w:t>Tez Başlığı</w:t>
      </w:r>
      <w:r w:rsidRPr="00A328A5">
        <w:rPr>
          <w:b/>
          <w:sz w:val="20"/>
        </w:rPr>
        <w:tab/>
        <w:t xml:space="preserve">: </w:t>
      </w:r>
      <w:r w:rsidRPr="00A328A5">
        <w:rPr>
          <w:sz w:val="20"/>
        </w:rPr>
        <w:t>…………………………………………………………………………………………………….</w:t>
      </w:r>
    </w:p>
    <w:p w:rsidR="00A328A5" w:rsidRDefault="00A328A5" w:rsidP="00A328A5">
      <w:pPr>
        <w:pStyle w:val="AralkYok"/>
        <w:rPr>
          <w:szCs w:val="22"/>
        </w:rPr>
      </w:pPr>
    </w:p>
    <w:p w:rsidR="00E32422" w:rsidRDefault="00DA50A1" w:rsidP="00EB1460">
      <w:pPr>
        <w:pStyle w:val="AralkYok"/>
        <w:ind w:left="284"/>
        <w:rPr>
          <w:szCs w:val="22"/>
        </w:rPr>
      </w:pPr>
      <w:r>
        <w:rPr>
          <w:lang w:eastAsia="tr-TR"/>
        </w:rPr>
        <mc:AlternateContent>
          <mc:Choice Requires="wps">
            <w:drawing>
              <wp:anchor distT="4294967294" distB="4294967294" distL="114300" distR="114300" simplePos="0" relativeHeight="251663360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15239</wp:posOffset>
                </wp:positionV>
                <wp:extent cx="6839585" cy="0"/>
                <wp:effectExtent l="38100" t="38100" r="75565" b="95250"/>
                <wp:wrapNone/>
                <wp:docPr id="5" name="Düz Bağlayıcı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9585" cy="0"/>
                        </a:xfrm>
                        <a:prstGeom prst="line">
                          <a:avLst/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97148E" id="Düz Bağlayıcı 5" o:spid="_x0000_s1026" style="position:absolute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45pt,1.2pt" to="539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WLXegIAAO0EAAAOAAAAZHJzL2Uyb0RvYy54bWysVMGO0zAQvSPxD1bu3STdtttGm66gabks&#10;sGIXcZ7aTmPh2JHtNi0rvoVv2Ds39sMYO021C0JCiB4sjz1+efPmTS+v9rUkO26s0CqP0rMkIlxR&#10;zYTa5NHHu9VgGhHrQDGQWvE8OnAbXc1fvrhsm4wPdaUl44YgiLJZ2+RR5VyTxbGlFa/BnumGK7ws&#10;tanBYWg2MTPQInot42GSTOJWG9YYTbm1eFp0l9E84Jclp+59WVruiMwj5ObCasK69ms8v4RsY6Cp&#10;BD3SgH9gUYNQ+NETVAEOyNaI36BqQY22unRnVNexLktBeagBq0mTX6q5raDhoRYUxzYnmez/g6Xv&#10;djeGCJZH44goqLFFxY/vX8hrePwm4fD4QB8fyNjL1DY2w+yFujG+ULpXt821pp8tUXpRgdrwQPfu&#10;0CBG6l/Ez574wDb4sXX7VjPMga3TQbN9aWoPiWqQfWjN4dQavneE4uFkej4bT5Ej7e9iyPqHjbHu&#10;Ddc18Zs8kkJ51SCD3bV1nghkfYo/VnolpAydl4q0eTQcjxI0B8gNepg6Ex5bLQXzif6JNZv1Qhqy&#10;A++j8AsV4s3TNKO3igXgigNbHvcOhOz2SEQqj8eDNZGdD/TWcXNbsZas5dZ8AGwG8vGMmPD1oM+7&#10;AH3rmYbIaPdJuCpo7tX6E0t/DrKpoON+fjGbzXrqXVFBnxOHED2jhy04EvXNCKa+nyWz5XQ5HQ1G&#10;w8lyMEqKYvBqtRgNJqv0YlycF4tFkX71nNJRVgnGuPJK9gOWjv7OwMdR70bjNGKn9sXP0Tvme5QU&#10;Ze5JBw9623UGXmt2uDG9N3GmQvJx/v3QPo1x//Rfav4TAAD//wMAUEsDBBQABgAIAAAAIQBEmVAI&#10;3gAAAAUBAAAPAAAAZHJzL2Rvd25yZXYueG1sTI9PT8JAEMXvJnyHzZh4IbCVEIXaKTE1Gg8GEQyJ&#10;t6U7/YPd2aa7QP32Llz0+Oa9vPebZNGbRhypc7VlhNtxBII4t7rmEuFz8zyagXBesVaNZUL4IQeL&#10;dHCVqFjbE3/Qce1LEUrYxQqh8r6NpXR5RUa5sW2Jg1fYzigfZFdK3alTKDeNnETRnTSq5rBQqZay&#10;ivLv9cEgZNv3pyJ7W75sV19Dw5v9cvVaDBFvrvvHBxCeev8XhjN+QIc0MO3sgbUTDcI85BAmUxBn&#10;M7qfhc92l4NME/mfPv0FAAD//wMAUEsBAi0AFAAGAAgAAAAhALaDOJL+AAAA4QEAABMAAAAAAAAA&#10;AAAAAAAAAAAAAFtDb250ZW50X1R5cGVzXS54bWxQSwECLQAUAAYACAAAACEAOP0h/9YAAACUAQAA&#10;CwAAAAAAAAAAAAAAAAAvAQAAX3JlbHMvLnJlbHNQSwECLQAUAAYACAAAACEAQxVi13oCAADtBAAA&#10;DgAAAAAAAAAAAAAAAAAuAgAAZHJzL2Uyb0RvYy54bWxQSwECLQAUAAYACAAAACEARJlQCN4AAAAF&#10;AQAADwAAAAAAAAAAAAAAAADUBAAAZHJzL2Rvd25yZXYueG1sUEsFBgAAAAAEAAQA8wAAAN8FAAAA&#10;AA==&#10;" strokeweight="2pt">
                <v:shadow on="t" color="black" opacity="24903f" origin=",.5" offset="0,.55556mm"/>
              </v:line>
            </w:pict>
          </mc:Fallback>
        </mc:AlternateContent>
      </w:r>
    </w:p>
    <w:p w:rsidR="00E32422" w:rsidRPr="00A328A5" w:rsidRDefault="00E32422" w:rsidP="00EB1460">
      <w:pPr>
        <w:pStyle w:val="AralkYok"/>
        <w:ind w:left="284"/>
        <w:rPr>
          <w:b/>
          <w:sz w:val="20"/>
        </w:rPr>
      </w:pPr>
      <w:r w:rsidRPr="00A328A5">
        <w:rPr>
          <w:b/>
          <w:sz w:val="20"/>
        </w:rPr>
        <w:t>I</w:t>
      </w:r>
      <w:r w:rsidR="00647CFF" w:rsidRPr="00A328A5">
        <w:rPr>
          <w:b/>
          <w:sz w:val="20"/>
        </w:rPr>
        <w:t>I</w:t>
      </w:r>
      <w:r w:rsidRPr="00A328A5">
        <w:rPr>
          <w:b/>
          <w:sz w:val="20"/>
        </w:rPr>
        <w:t>I. TEZ SINAV JÜRİSİ</w:t>
      </w:r>
    </w:p>
    <w:p w:rsidR="00E32422" w:rsidRPr="00A328A5" w:rsidRDefault="00E32422" w:rsidP="00EB1460">
      <w:pPr>
        <w:pStyle w:val="AralkYok"/>
        <w:ind w:left="284"/>
        <w:rPr>
          <w:b/>
          <w:sz w:val="20"/>
        </w:rPr>
      </w:pPr>
    </w:p>
    <w:tbl>
      <w:tblPr>
        <w:tblW w:w="10271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33"/>
        <w:gridCol w:w="276"/>
        <w:gridCol w:w="6062"/>
      </w:tblGrid>
      <w:tr w:rsidR="00E32422" w:rsidRPr="00A328A5" w:rsidTr="00317DAE">
        <w:trPr>
          <w:trHeight w:val="320"/>
          <w:jc w:val="center"/>
        </w:trPr>
        <w:tc>
          <w:tcPr>
            <w:tcW w:w="3933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b/>
                <w:sz w:val="20"/>
                <w:u w:val="single"/>
              </w:rPr>
            </w:pPr>
            <w:proofErr w:type="spellStart"/>
            <w:r w:rsidRPr="00A328A5">
              <w:rPr>
                <w:b/>
                <w:sz w:val="20"/>
                <w:u w:val="single"/>
              </w:rPr>
              <w:t>Ünvanı</w:t>
            </w:r>
            <w:proofErr w:type="spellEnd"/>
            <w:r w:rsidRPr="00A328A5">
              <w:rPr>
                <w:b/>
                <w:sz w:val="20"/>
                <w:u w:val="single"/>
              </w:rPr>
              <w:t>, Adı Soyadı</w:t>
            </w:r>
          </w:p>
        </w:tc>
        <w:tc>
          <w:tcPr>
            <w:tcW w:w="276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b/>
                <w:sz w:val="20"/>
              </w:rPr>
            </w:pPr>
          </w:p>
        </w:tc>
        <w:tc>
          <w:tcPr>
            <w:tcW w:w="6062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b/>
                <w:sz w:val="20"/>
                <w:u w:val="single"/>
              </w:rPr>
            </w:pPr>
            <w:r w:rsidRPr="00A328A5">
              <w:rPr>
                <w:b/>
                <w:sz w:val="20"/>
                <w:u w:val="single"/>
              </w:rPr>
              <w:t>Kurumu / Anabilim/</w:t>
            </w:r>
            <w:proofErr w:type="spellStart"/>
            <w:r w:rsidRPr="00A328A5">
              <w:rPr>
                <w:b/>
                <w:sz w:val="20"/>
                <w:u w:val="single"/>
              </w:rPr>
              <w:t>Anasanat</w:t>
            </w:r>
            <w:proofErr w:type="spellEnd"/>
            <w:r w:rsidRPr="00A328A5">
              <w:rPr>
                <w:b/>
                <w:sz w:val="20"/>
                <w:u w:val="single"/>
              </w:rPr>
              <w:t xml:space="preserve"> Dalı</w:t>
            </w:r>
          </w:p>
        </w:tc>
      </w:tr>
      <w:tr w:rsidR="00E32422" w:rsidRPr="00A328A5" w:rsidTr="00317DAE">
        <w:trPr>
          <w:trHeight w:val="320"/>
          <w:jc w:val="center"/>
        </w:trPr>
        <w:tc>
          <w:tcPr>
            <w:tcW w:w="39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b/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  <w:tc>
          <w:tcPr>
            <w:tcW w:w="276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b/>
                <w:sz w:val="20"/>
              </w:rPr>
            </w:pPr>
          </w:p>
        </w:tc>
        <w:tc>
          <w:tcPr>
            <w:tcW w:w="60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b/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</w:tr>
      <w:tr w:rsidR="00E32422" w:rsidRPr="00A328A5" w:rsidTr="00317DAE">
        <w:trPr>
          <w:trHeight w:val="320"/>
          <w:jc w:val="center"/>
        </w:trPr>
        <w:tc>
          <w:tcPr>
            <w:tcW w:w="3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  <w:tc>
          <w:tcPr>
            <w:tcW w:w="276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sz w:val="20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b/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</w:tr>
      <w:tr w:rsidR="00E32422" w:rsidRPr="00A328A5" w:rsidTr="00317DAE">
        <w:trPr>
          <w:trHeight w:val="320"/>
          <w:jc w:val="center"/>
        </w:trPr>
        <w:tc>
          <w:tcPr>
            <w:tcW w:w="3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  <w:tc>
          <w:tcPr>
            <w:tcW w:w="276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sz w:val="20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b/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</w:tr>
      <w:tr w:rsidR="00E32422" w:rsidRPr="00A328A5" w:rsidTr="00317DAE">
        <w:trPr>
          <w:trHeight w:val="320"/>
          <w:jc w:val="center"/>
        </w:trPr>
        <w:tc>
          <w:tcPr>
            <w:tcW w:w="3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  <w:tc>
          <w:tcPr>
            <w:tcW w:w="276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sz w:val="20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b/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</w:tr>
      <w:tr w:rsidR="00E32422" w:rsidRPr="00A328A5" w:rsidTr="00317DAE">
        <w:trPr>
          <w:trHeight w:val="320"/>
          <w:jc w:val="center"/>
        </w:trPr>
        <w:tc>
          <w:tcPr>
            <w:tcW w:w="3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b/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  <w:tc>
          <w:tcPr>
            <w:tcW w:w="276" w:type="dxa"/>
          </w:tcPr>
          <w:p w:rsidR="00E32422" w:rsidRPr="00A328A5" w:rsidRDefault="00E32422" w:rsidP="00A328A5">
            <w:pPr>
              <w:spacing w:beforeLines="20" w:before="48" w:afterLines="20" w:after="48"/>
              <w:rPr>
                <w:b/>
                <w:sz w:val="20"/>
              </w:rPr>
            </w:pPr>
          </w:p>
        </w:tc>
        <w:tc>
          <w:tcPr>
            <w:tcW w:w="6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32422" w:rsidRPr="00A328A5" w:rsidRDefault="00B30CD2" w:rsidP="00A328A5">
            <w:pPr>
              <w:spacing w:beforeLines="20" w:before="48" w:afterLines="20" w:after="48"/>
              <w:rPr>
                <w:b/>
                <w:sz w:val="20"/>
              </w:rPr>
            </w:pPr>
            <w:r w:rsidRPr="00A328A5">
              <w:rPr>
                <w:sz w:val="20"/>
              </w:rPr>
              <w:fldChar w:fldCharType="begin">
                <w:ffData>
                  <w:name w:val="Ana_ad"/>
                  <w:enabled/>
                  <w:calcOnExit w:val="0"/>
                  <w:textInput/>
                </w:ffData>
              </w:fldChar>
            </w:r>
            <w:r w:rsidR="00E32422" w:rsidRPr="00A328A5">
              <w:rPr>
                <w:sz w:val="20"/>
              </w:rPr>
              <w:instrText xml:space="preserve"> FORMTEXT </w:instrText>
            </w:r>
            <w:r w:rsidRPr="00A328A5">
              <w:rPr>
                <w:sz w:val="20"/>
              </w:rPr>
            </w:r>
            <w:r w:rsidRPr="00A328A5">
              <w:rPr>
                <w:sz w:val="20"/>
              </w:rPr>
              <w:fldChar w:fldCharType="separate"/>
            </w:r>
            <w:r w:rsidR="00E32422" w:rsidRPr="00A328A5">
              <w:rPr>
                <w:sz w:val="20"/>
              </w:rPr>
              <w:t>     </w:t>
            </w:r>
            <w:r w:rsidRPr="00A328A5">
              <w:rPr>
                <w:sz w:val="20"/>
              </w:rPr>
              <w:fldChar w:fldCharType="end"/>
            </w:r>
          </w:p>
        </w:tc>
      </w:tr>
    </w:tbl>
    <w:p w:rsidR="00E32422" w:rsidRPr="00A328A5" w:rsidRDefault="00E32422" w:rsidP="00EB1460">
      <w:pPr>
        <w:pStyle w:val="AralkYok"/>
        <w:ind w:left="284"/>
        <w:rPr>
          <w:b/>
          <w:sz w:val="20"/>
        </w:rPr>
      </w:pPr>
    </w:p>
    <w:p w:rsidR="00E32422" w:rsidRPr="00A328A5" w:rsidRDefault="00E32422" w:rsidP="00E32422">
      <w:pPr>
        <w:tabs>
          <w:tab w:val="left" w:pos="1710"/>
        </w:tabs>
        <w:spacing w:after="0"/>
        <w:ind w:left="284"/>
        <w:rPr>
          <w:sz w:val="20"/>
        </w:rPr>
      </w:pPr>
      <w:r w:rsidRPr="00A328A5">
        <w:rPr>
          <w:sz w:val="20"/>
        </w:rPr>
        <w:t xml:space="preserve">Adayın aşağıda belirtilen tarih ve yerde tez savunma sınavını yapmak üzere, yukarıda belirtilen öğretim üyeleri </w:t>
      </w:r>
      <w:r w:rsidRPr="00A328A5">
        <w:rPr>
          <w:b/>
          <w:sz w:val="20"/>
        </w:rPr>
        <w:t>“Tez Savunma Jürisi”</w:t>
      </w:r>
      <w:r w:rsidRPr="00A328A5">
        <w:rPr>
          <w:sz w:val="20"/>
        </w:rPr>
        <w:t xml:space="preserve"> olarak önerilmektedir.</w:t>
      </w:r>
    </w:p>
    <w:p w:rsidR="00E32422" w:rsidRPr="00A328A5" w:rsidRDefault="00E32422" w:rsidP="00E32422">
      <w:pPr>
        <w:pStyle w:val="AralkYok"/>
        <w:ind w:left="284"/>
        <w:rPr>
          <w:sz w:val="20"/>
        </w:rPr>
      </w:pPr>
      <w:r w:rsidRPr="00A328A5">
        <w:rPr>
          <w:sz w:val="20"/>
        </w:rPr>
        <w:t>Gereği için bilgilerinize arz ederim.</w:t>
      </w:r>
    </w:p>
    <w:tbl>
      <w:tblPr>
        <w:tblW w:w="9040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0"/>
        <w:gridCol w:w="338"/>
        <w:gridCol w:w="1146"/>
        <w:gridCol w:w="4876"/>
      </w:tblGrid>
      <w:tr w:rsidR="00E32422" w:rsidRPr="00A328A5" w:rsidTr="00A328A5">
        <w:trPr>
          <w:jc w:val="center"/>
        </w:trPr>
        <w:tc>
          <w:tcPr>
            <w:tcW w:w="2680" w:type="dxa"/>
            <w:vAlign w:val="center"/>
          </w:tcPr>
          <w:p w:rsidR="00FA3802" w:rsidRPr="00A328A5" w:rsidRDefault="00E32422" w:rsidP="00317DAE">
            <w:pPr>
              <w:tabs>
                <w:tab w:val="left" w:pos="1710"/>
              </w:tabs>
              <w:spacing w:before="120" w:after="100" w:afterAutospacing="1"/>
              <w:rPr>
                <w:b/>
                <w:sz w:val="20"/>
              </w:rPr>
            </w:pPr>
            <w:r w:rsidRPr="00A328A5">
              <w:rPr>
                <w:b/>
                <w:sz w:val="20"/>
              </w:rPr>
              <w:t>Tez Sınavının Yapılacağı:</w:t>
            </w:r>
          </w:p>
        </w:tc>
        <w:tc>
          <w:tcPr>
            <w:tcW w:w="338" w:type="dxa"/>
          </w:tcPr>
          <w:p w:rsidR="00E32422" w:rsidRPr="00A328A5" w:rsidRDefault="00E32422" w:rsidP="00317DAE">
            <w:pPr>
              <w:rPr>
                <w:sz w:val="20"/>
              </w:rPr>
            </w:pPr>
          </w:p>
        </w:tc>
        <w:tc>
          <w:tcPr>
            <w:tcW w:w="1146" w:type="dxa"/>
          </w:tcPr>
          <w:p w:rsidR="00E32422" w:rsidRPr="00A328A5" w:rsidRDefault="00E32422" w:rsidP="00317DAE">
            <w:pPr>
              <w:rPr>
                <w:sz w:val="20"/>
              </w:rPr>
            </w:pPr>
          </w:p>
        </w:tc>
        <w:tc>
          <w:tcPr>
            <w:tcW w:w="4876" w:type="dxa"/>
            <w:vAlign w:val="center"/>
          </w:tcPr>
          <w:p w:rsidR="00E32422" w:rsidRPr="00A328A5" w:rsidRDefault="00E32422" w:rsidP="00317DAE">
            <w:pPr>
              <w:rPr>
                <w:sz w:val="20"/>
              </w:rPr>
            </w:pPr>
          </w:p>
        </w:tc>
      </w:tr>
      <w:tr w:rsidR="00E32422" w:rsidRPr="00A328A5" w:rsidTr="00A328A5">
        <w:trPr>
          <w:jc w:val="center"/>
        </w:trPr>
        <w:tc>
          <w:tcPr>
            <w:tcW w:w="9040" w:type="dxa"/>
            <w:gridSpan w:val="4"/>
            <w:vAlign w:val="center"/>
          </w:tcPr>
          <w:tbl>
            <w:tblPr>
              <w:tblW w:w="0" w:type="auto"/>
              <w:tblLayout w:type="fixed"/>
              <w:tblLook w:val="01E0" w:firstRow="1" w:lastRow="1" w:firstColumn="1" w:lastColumn="1" w:noHBand="0" w:noVBand="0"/>
            </w:tblPr>
            <w:tblGrid>
              <w:gridCol w:w="805"/>
              <w:gridCol w:w="1426"/>
              <w:gridCol w:w="736"/>
              <w:gridCol w:w="1058"/>
              <w:gridCol w:w="598"/>
              <w:gridCol w:w="5428"/>
            </w:tblGrid>
            <w:tr w:rsidR="00E32422" w:rsidRPr="00A328A5" w:rsidTr="00317DAE">
              <w:trPr>
                <w:trHeight w:val="341"/>
              </w:trPr>
              <w:tc>
                <w:tcPr>
                  <w:tcW w:w="805" w:type="dxa"/>
                  <w:shd w:val="clear" w:color="auto" w:fill="auto"/>
                  <w:vAlign w:val="center"/>
                </w:tcPr>
                <w:p w:rsidR="00E32422" w:rsidRPr="00A328A5" w:rsidRDefault="00E32422" w:rsidP="00317DAE">
                  <w:pPr>
                    <w:spacing w:after="0"/>
                    <w:ind w:right="-108"/>
                    <w:jc w:val="both"/>
                    <w:rPr>
                      <w:sz w:val="20"/>
                    </w:rPr>
                  </w:pPr>
                  <w:r w:rsidRPr="00A328A5">
                    <w:rPr>
                      <w:sz w:val="20"/>
                    </w:rPr>
                    <w:t>Tarih:</w:t>
                  </w:r>
                </w:p>
              </w:tc>
              <w:tc>
                <w:tcPr>
                  <w:tcW w:w="1426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</w:tcPr>
                <w:p w:rsidR="00E32422" w:rsidRPr="00A328A5" w:rsidRDefault="00B30CD2" w:rsidP="00317DAE">
                  <w:pPr>
                    <w:spacing w:after="0"/>
                    <w:ind w:right="243"/>
                    <w:jc w:val="both"/>
                    <w:rPr>
                      <w:sz w:val="20"/>
                    </w:rPr>
                  </w:pPr>
                  <w:r w:rsidRPr="00A328A5">
                    <w:rPr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type w:val="date"/>
                          <w:maxLength w:val="10"/>
                        </w:textInput>
                      </w:ffData>
                    </w:fldChar>
                  </w:r>
                  <w:r w:rsidR="00E32422" w:rsidRPr="00A328A5">
                    <w:rPr>
                      <w:sz w:val="20"/>
                    </w:rPr>
                    <w:instrText xml:space="preserve"> FORMTEXT </w:instrText>
                  </w:r>
                  <w:r w:rsidRPr="00A328A5">
                    <w:rPr>
                      <w:sz w:val="20"/>
                    </w:rPr>
                  </w:r>
                  <w:r w:rsidRPr="00A328A5">
                    <w:rPr>
                      <w:sz w:val="20"/>
                    </w:rPr>
                    <w:fldChar w:fldCharType="separate"/>
                  </w:r>
                  <w:r w:rsidR="00E32422" w:rsidRPr="00A328A5">
                    <w:rPr>
                      <w:noProof/>
                      <w:sz w:val="20"/>
                    </w:rPr>
                    <w:t>     </w:t>
                  </w:r>
                  <w:r w:rsidRPr="00A328A5">
                    <w:rPr>
                      <w:sz w:val="20"/>
                    </w:rPr>
                    <w:fldChar w:fldCharType="end"/>
                  </w:r>
                </w:p>
              </w:tc>
              <w:tc>
                <w:tcPr>
                  <w:tcW w:w="736" w:type="dxa"/>
                  <w:shd w:val="clear" w:color="auto" w:fill="auto"/>
                  <w:vAlign w:val="center"/>
                </w:tcPr>
                <w:p w:rsidR="00E32422" w:rsidRPr="00A328A5" w:rsidRDefault="00E32422" w:rsidP="00317DAE">
                  <w:pPr>
                    <w:spacing w:after="0"/>
                    <w:ind w:right="-16"/>
                    <w:jc w:val="both"/>
                    <w:rPr>
                      <w:sz w:val="20"/>
                    </w:rPr>
                  </w:pPr>
                  <w:r w:rsidRPr="00A328A5">
                    <w:rPr>
                      <w:sz w:val="20"/>
                    </w:rPr>
                    <w:t>Saat:</w:t>
                  </w:r>
                </w:p>
              </w:tc>
              <w:tc>
                <w:tcPr>
                  <w:tcW w:w="105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</w:tcPr>
                <w:p w:rsidR="00E32422" w:rsidRPr="00A328A5" w:rsidRDefault="00B30CD2" w:rsidP="00317DAE">
                  <w:pPr>
                    <w:spacing w:after="0"/>
                    <w:ind w:right="243"/>
                    <w:jc w:val="both"/>
                    <w:rPr>
                      <w:sz w:val="20"/>
                    </w:rPr>
                  </w:pPr>
                  <w:r w:rsidRPr="00A328A5">
                    <w:rPr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5"/>
                        </w:textInput>
                      </w:ffData>
                    </w:fldChar>
                  </w:r>
                  <w:r w:rsidR="00E32422" w:rsidRPr="00A328A5">
                    <w:rPr>
                      <w:sz w:val="20"/>
                    </w:rPr>
                    <w:instrText xml:space="preserve"> FORMTEXT </w:instrText>
                  </w:r>
                  <w:r w:rsidRPr="00A328A5">
                    <w:rPr>
                      <w:sz w:val="20"/>
                    </w:rPr>
                  </w:r>
                  <w:r w:rsidRPr="00A328A5">
                    <w:rPr>
                      <w:sz w:val="20"/>
                    </w:rPr>
                    <w:fldChar w:fldCharType="separate"/>
                  </w:r>
                  <w:r w:rsidR="00E32422" w:rsidRPr="00A328A5">
                    <w:rPr>
                      <w:noProof/>
                      <w:sz w:val="20"/>
                    </w:rPr>
                    <w:t>     </w:t>
                  </w:r>
                  <w:r w:rsidRPr="00A328A5">
                    <w:rPr>
                      <w:sz w:val="20"/>
                    </w:rPr>
                    <w:fldChar w:fldCharType="end"/>
                  </w:r>
                </w:p>
              </w:tc>
              <w:tc>
                <w:tcPr>
                  <w:tcW w:w="598" w:type="dxa"/>
                  <w:shd w:val="clear" w:color="auto" w:fill="auto"/>
                  <w:vAlign w:val="center"/>
                </w:tcPr>
                <w:p w:rsidR="00E32422" w:rsidRPr="00A328A5" w:rsidRDefault="00E32422" w:rsidP="00317DAE">
                  <w:pPr>
                    <w:spacing w:after="0"/>
                    <w:ind w:right="-62"/>
                    <w:jc w:val="both"/>
                    <w:rPr>
                      <w:sz w:val="20"/>
                    </w:rPr>
                  </w:pPr>
                  <w:r w:rsidRPr="00A328A5">
                    <w:rPr>
                      <w:sz w:val="20"/>
                    </w:rPr>
                    <w:t xml:space="preserve">Yer: </w:t>
                  </w:r>
                </w:p>
              </w:tc>
              <w:tc>
                <w:tcPr>
                  <w:tcW w:w="542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vAlign w:val="center"/>
                </w:tcPr>
                <w:p w:rsidR="00E32422" w:rsidRPr="00A328A5" w:rsidRDefault="00B30CD2" w:rsidP="00317DAE">
                  <w:pPr>
                    <w:spacing w:after="0"/>
                    <w:ind w:right="243"/>
                    <w:jc w:val="both"/>
                    <w:rPr>
                      <w:sz w:val="20"/>
                    </w:rPr>
                  </w:pPr>
                  <w:r w:rsidRPr="00A328A5">
                    <w:rPr>
                      <w:sz w:val="20"/>
                    </w:rPr>
                    <w:fldChar w:fldCharType="begin">
                      <w:ffData>
                        <w:name w:val=""/>
                        <w:enabled/>
                        <w:calcOnExit w:val="0"/>
                        <w:textInput>
                          <w:maxLength w:val="30"/>
                        </w:textInput>
                      </w:ffData>
                    </w:fldChar>
                  </w:r>
                  <w:r w:rsidR="00E32422" w:rsidRPr="00A328A5">
                    <w:rPr>
                      <w:sz w:val="20"/>
                    </w:rPr>
                    <w:instrText xml:space="preserve"> FORMTEXT </w:instrText>
                  </w:r>
                  <w:r w:rsidRPr="00A328A5">
                    <w:rPr>
                      <w:sz w:val="20"/>
                    </w:rPr>
                  </w:r>
                  <w:r w:rsidRPr="00A328A5">
                    <w:rPr>
                      <w:sz w:val="20"/>
                    </w:rPr>
                    <w:fldChar w:fldCharType="separate"/>
                  </w:r>
                  <w:r w:rsidR="00E32422" w:rsidRPr="00A328A5">
                    <w:rPr>
                      <w:noProof/>
                      <w:sz w:val="20"/>
                    </w:rPr>
                    <w:t>     </w:t>
                  </w:r>
                  <w:r w:rsidRPr="00A328A5">
                    <w:rPr>
                      <w:sz w:val="20"/>
                    </w:rPr>
                    <w:fldChar w:fldCharType="end"/>
                  </w:r>
                </w:p>
              </w:tc>
            </w:tr>
          </w:tbl>
          <w:p w:rsidR="00E32422" w:rsidRPr="00A328A5" w:rsidRDefault="00E32422" w:rsidP="00317DAE">
            <w:pPr>
              <w:ind w:left="184" w:right="243"/>
              <w:jc w:val="both"/>
              <w:rPr>
                <w:sz w:val="20"/>
              </w:rPr>
            </w:pPr>
          </w:p>
        </w:tc>
      </w:tr>
    </w:tbl>
    <w:p w:rsidR="00E32422" w:rsidRPr="00A328A5" w:rsidRDefault="00E32422" w:rsidP="00E32422">
      <w:pPr>
        <w:pStyle w:val="AralkYok"/>
        <w:ind w:left="284"/>
        <w:rPr>
          <w:sz w:val="20"/>
        </w:rPr>
      </w:pPr>
    </w:p>
    <w:p w:rsidR="00E32422" w:rsidRPr="00A328A5" w:rsidRDefault="00C24012" w:rsidP="00E32422">
      <w:pPr>
        <w:pStyle w:val="AralkYok"/>
        <w:ind w:left="6372" w:firstLine="708"/>
        <w:rPr>
          <w:sz w:val="20"/>
        </w:rPr>
      </w:pPr>
      <w:r>
        <w:rPr>
          <w:sz w:val="20"/>
        </w:rPr>
        <w:t xml:space="preserve">Ana </w:t>
      </w:r>
      <w:bookmarkStart w:id="3" w:name="_GoBack"/>
      <w:bookmarkEnd w:id="3"/>
      <w:r w:rsidR="00B94F2B">
        <w:rPr>
          <w:sz w:val="20"/>
        </w:rPr>
        <w:t>Bilim</w:t>
      </w:r>
      <w:r w:rsidR="00E32422" w:rsidRPr="00A328A5">
        <w:rPr>
          <w:sz w:val="20"/>
        </w:rPr>
        <w:t xml:space="preserve"> Dalı Başkanı</w:t>
      </w:r>
    </w:p>
    <w:p w:rsidR="00A328A5" w:rsidRPr="00A328A5" w:rsidRDefault="00A328A5" w:rsidP="00A328A5">
      <w:pPr>
        <w:pStyle w:val="AralkYok"/>
        <w:ind w:left="284"/>
        <w:rPr>
          <w:sz w:val="20"/>
        </w:rPr>
      </w:pPr>
      <w:r>
        <w:rPr>
          <w:sz w:val="20"/>
        </w:rPr>
        <w:t xml:space="preserve">       </w:t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E32422" w:rsidRPr="00A328A5">
        <w:rPr>
          <w:sz w:val="20"/>
        </w:rPr>
        <w:tab/>
      </w:r>
      <w:r w:rsidR="00E32422" w:rsidRPr="00A328A5">
        <w:rPr>
          <w:sz w:val="20"/>
        </w:rPr>
        <w:tab/>
      </w:r>
      <w:r w:rsidR="00E32422" w:rsidRPr="00A328A5">
        <w:rPr>
          <w:sz w:val="20"/>
        </w:rPr>
        <w:tab/>
      </w:r>
      <w:r w:rsidR="00E32422" w:rsidRPr="00A328A5">
        <w:rPr>
          <w:sz w:val="20"/>
        </w:rPr>
        <w:tab/>
      </w:r>
      <w:r w:rsidR="00E32422" w:rsidRPr="00A328A5">
        <w:rPr>
          <w:sz w:val="20"/>
        </w:rPr>
        <w:tab/>
      </w:r>
      <w:r w:rsidR="00E32422" w:rsidRPr="00A328A5">
        <w:rPr>
          <w:sz w:val="20"/>
        </w:rPr>
        <w:tab/>
      </w:r>
      <w:r w:rsidR="00E32422" w:rsidRPr="00A328A5">
        <w:rPr>
          <w:sz w:val="20"/>
        </w:rPr>
        <w:tab/>
        <w:t>İmza</w:t>
      </w:r>
    </w:p>
    <w:p w:rsidR="00E32422" w:rsidRDefault="00DA50A1" w:rsidP="00E32422">
      <w:pPr>
        <w:pStyle w:val="AralkYok"/>
        <w:ind w:left="284"/>
      </w:pPr>
      <w:r>
        <w:rPr>
          <w:lang w:eastAsia="tr-TR"/>
        </w:rPr>
        <mc:AlternateContent>
          <mc:Choice Requires="wps">
            <w:drawing>
              <wp:anchor distT="4294967294" distB="4294967294" distL="114300" distR="114300" simplePos="0" relativeHeight="251666432" behindDoc="0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117474</wp:posOffset>
                </wp:positionV>
                <wp:extent cx="6839585" cy="0"/>
                <wp:effectExtent l="38100" t="38100" r="75565" b="95250"/>
                <wp:wrapNone/>
                <wp:docPr id="9" name="Düz Bağlayıcı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9585" cy="0"/>
                        </a:xfrm>
                        <a:prstGeom prst="line">
                          <a:avLst/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42C707" id="Düz Bağlayıcı 9" o:spid="_x0000_s1026" style="position:absolute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65pt,9.25pt" to="539.2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It3fAIAAO0EAAAOAAAAZHJzL2Uyb0RvYy54bWysVMFuEzEQvSPxD5bv6e6mmzRZdVNBNuFS&#10;oKJFnB3bm7Xw2pbtZBMqvoVv6J0b/TDG3iRqQUgIkYPlscdv37x5k8urXSvRllsntCpxdpZixBXV&#10;TKh1iT/eLQcTjJwnihGpFS/xnjt8NXv54rIzBR/qRkvGLQIQ5YrOlLjx3hRJ4mjDW+LOtOEKLmtt&#10;W+IhtOuEWdIBeiuTYZqOk05bZqym3Dk4rfpLPIv4dc2pf1/XjnskSwzcfFxtXFdhTWaXpFhbYhpB&#10;DzTIP7BoiVDw0RNURTxBGyt+g2oFtdrp2p9R3Sa6rgXlsQaoJkt/qea2IYbHWkAcZ04yuf8HS99t&#10;bywSrMRTjBRpoUXVj+9f0Gvy+E2S/eMDfXxA0yBTZ1wB2XN1Y0OhdKduzbWmnx1Set4QteaR7t3e&#10;AEYWXiTPnoTAGfjYqnurGeSQjddRs11t2wAJaqBdbM3+1Bq+84jC4XhyPh1NRhjR411CiuNDY51/&#10;w3WLwqbEUqigGinI9tr5QIQUx5RwrPRSSBk7LxXqSjwc5SmYg8g1eJh6Gx87LQULieGJs+vVXFq0&#10;JcFH8RcrhJunaVZvFIvADSdscdh7ImS/ByJSBTwerQnsQqA3ntvbhnVoJTf2A4FmAJ/AiIlQD/i8&#10;D8C3gWmMrPafhG+i5kGtP7EM50SahvTczy+m09hOoHIoKupz4hCjZ/SgBQeioRnR1PfTdLqYLCb5&#10;IB+OF4M8rarBq+U8H4yX2cWoOq/m8yr7GjhledEIxrgKSh4HLMv/zsCHUe9H4zRip/Ylz9F75juQ&#10;FGo7ko4eDLbrDbzSbH9jj96EmYrJh/kPQ/s0hv3Tf6nZTwAAAP//AwBQSwMEFAAGAAgAAAAhANSK&#10;Zg7gAAAACAEAAA8AAABkcnMvZG93bnJldi54bWxMj09Lw0AQxe+C32EZwUuxm6rVELMpElE8SFtb&#10;KXjbZid/anY2ZLdt/PZO8aCn4c17vPlNOhtsKw7Y+8aRgsk4AoFUONNQpeBj/XwVg/BBk9GtI1Tw&#10;jR5m2flZqhPjjvSOh1WoBJeQT7SCOoQukdIXNVrtx65DYq90vdWBZV9J0+sjl9tWXkfRnbS6Ib5Q&#10;6w7zGouv1d4qyDeLpzJ/m79slp8jS+vdfPlajpS6vBgeH0AEHMJfGE74jA4ZM23dnowXLesbDvKI&#10;pyBOdnQf34LY/m5klsr/D2Q/AAAA//8DAFBLAQItABQABgAIAAAAIQC2gziS/gAAAOEBAAATAAAA&#10;AAAAAAAAAAAAAAAAAABbQ29udGVudF9UeXBlc10ueG1sUEsBAi0AFAAGAAgAAAAhADj9If/WAAAA&#10;lAEAAAsAAAAAAAAAAAAAAAAALwEAAF9yZWxzLy5yZWxzUEsBAi0AFAAGAAgAAAAhAO9Mi3d8AgAA&#10;7QQAAA4AAAAAAAAAAAAAAAAALgIAAGRycy9lMm9Eb2MueG1sUEsBAi0AFAAGAAgAAAAhANSKZg7g&#10;AAAACAEAAA8AAAAAAAAAAAAAAAAA1gQAAGRycy9kb3ducmV2LnhtbFBLBQYAAAAABAAEAPMAAADj&#10;BQAAAAA=&#10;" strokeweight="2pt">
                <v:shadow on="t" color="black" opacity="24903f" origin=",.5" offset="0,.55556mm"/>
              </v:line>
            </w:pict>
          </mc:Fallback>
        </mc:AlternateContent>
      </w:r>
    </w:p>
    <w:p w:rsidR="00A328A5" w:rsidRPr="00A328A5" w:rsidRDefault="00413E0B" w:rsidP="00A328A5">
      <w:pPr>
        <w:spacing w:before="120" w:after="0"/>
        <w:ind w:right="-52"/>
        <w:rPr>
          <w:bCs/>
        </w:rPr>
      </w:pPr>
      <w:r>
        <w:rPr>
          <w:b/>
          <w:bCs/>
        </w:rPr>
        <w:t xml:space="preserve">IV- ENSTİTÜ YÖNETİM KURULU KARARI </w:t>
      </w:r>
      <w:r>
        <w:rPr>
          <w:bCs/>
        </w:rPr>
        <w:t>(Bu bölüm Enstitü tarafından doldurulacaktır.)</w:t>
      </w:r>
    </w:p>
    <w:p w:rsidR="00327044" w:rsidRDefault="00DA50A1" w:rsidP="00E32422">
      <w:pPr>
        <w:pStyle w:val="AralkYok"/>
        <w:ind w:left="284"/>
      </w:pPr>
      <w:r>
        <w:rPr>
          <w:lang w:eastAsia="tr-TR"/>
        </w:rPr>
        <mc:AlternateContent>
          <mc:Choice Requires="wps">
            <w:drawing>
              <wp:anchor distT="4294967294" distB="4294967294" distL="114300" distR="114300" simplePos="0" relativeHeight="251668480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9684</wp:posOffset>
                </wp:positionV>
                <wp:extent cx="6839585" cy="0"/>
                <wp:effectExtent l="38100" t="38100" r="75565" b="95250"/>
                <wp:wrapNone/>
                <wp:docPr id="3" name="Düz Bağlayıcı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9585" cy="0"/>
                        </a:xfrm>
                        <a:prstGeom prst="line">
                          <a:avLst/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A532EF" id="Düz Bağlayıcı 3" o:spid="_x0000_s1026" style="position:absolute;z-index:2516684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1.55pt" to="538.4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RaHegIAAO0EAAAOAAAAZHJzL2Uyb0RvYy54bWysVE2P0zAQvSPxHyzfu0n6RRttuoKm5bLA&#10;il3E2bWdxsKxLdttWhC/hd+wd27sD2PsNNUuCAkherA89vjlzZs3vbw6NBLtuXVCqwJnFylGXFHN&#10;hNoW+MPdejDDyHmiGJFa8QIfucNXi+fPLluT86GutWTcIgBRLm9NgWvvTZ4kjta8Ie5CG67gstK2&#10;IR5Cu02YJS2gNzIZpuk0abVlxmrKnYPTsrvEi4hfVZz6d1XluEeywMDNx9XGdRPWZHFJ8q0lphb0&#10;RIP8A4uGCAUfPUOVxBO0s+I3qEZQq52u/AXVTaKrSlAea4BqsvSXam5rYnisBcRx5iyT+3+w9O3+&#10;xiLBCjzCSJEGWlT++P4ZvSIP3yQ5PtzTh3s0CjK1xuWQvVQ3NhRKD+rWXGv6ySGllzVRWx7p3h0N&#10;YGThRfLkSQicgY9t2jeaQQ7ZeR01O1S2CZCgBjrE1hzPreEHjygcTmej+WQ2wYj2dwnJ+4fGOv+a&#10;6waFTYGlUEE1kpP9tfOBCMn7lHCs9FpIGTsvFWoLPJyMUzAHkVvwMPU2PnZaChYSwxNnt5ultGhP&#10;go/iL1YIN4/TrN4pFoFrTtjqtPdEyG4PRKQKeDxaE9iFQO88t7c1a9FG7ux7As0APoERE6Ee8HkX&#10;gG8D0xhZ7T8KX0fNg1p/YhnOiTQ16biPXszn8556V1TU58whRk/oQQtOREMzoqm/zNP5araajQfj&#10;4XQ1GKdlOXi5Xo4H03X2YlKOyuWyzL4GTtk4rwVjXAUl+wHLxn9n4NOod6NxHrFz+5Kn6B3zA0gK&#10;MvekoweD7ToDbzQ73tjemzBTMfk0/2FoH8ewf/wvtfgJAAD//wMAUEsDBBQABgAIAAAAIQBvjOI2&#10;3gAAAAYBAAAPAAAAZHJzL2Rvd25yZXYueG1sTI5LT8JAFIX3Jv6HyTVxQ2AKJqC1t8TUaFwYRDAk&#10;7obO7QM6d5rOAPXfO7jB5XnknC+Z96YRR+pcbRlhPIpAEOdW11wifK1fhvcgnFesVWOZEH7IwTy9&#10;vkpUrO2JP+m48qUII+xihVB538ZSurwio9zItsQhK2xnlA+yK6Xu1CmMm0ZOomgqjao5PFSqpayi&#10;fL86GIRs8/FcZO+L183ye2B4vVss34oB4u1N//QIwlPvL2U44wd0SAPT1h5YO9EgDCehiHA3BnFO&#10;o9n0AcT2z5BpIv/jp78AAAD//wMAUEsBAi0AFAAGAAgAAAAhALaDOJL+AAAA4QEAABMAAAAAAAAA&#10;AAAAAAAAAAAAAFtDb250ZW50X1R5cGVzXS54bWxQSwECLQAUAAYACAAAACEAOP0h/9YAAACUAQAA&#10;CwAAAAAAAAAAAAAAAAAvAQAAX3JlbHMvLnJlbHNQSwECLQAUAAYACAAAACEAlbkWh3oCAADtBAAA&#10;DgAAAAAAAAAAAAAAAAAuAgAAZHJzL2Uyb0RvYy54bWxQSwECLQAUAAYACAAAACEAb4ziNt4AAAAG&#10;AQAADwAAAAAAAAAAAAAAAADUBAAAZHJzL2Rvd25yZXYueG1sUEsFBgAAAAAEAAQA8wAAAN8FAAAA&#10;AA==&#10;" strokeweight="2pt">
                <v:shadow on="t" color="black" opacity="24903f" origin=",.5" offset="0,.55556mm"/>
              </v:line>
            </w:pict>
          </mc:Fallback>
        </mc:AlternateContent>
      </w:r>
    </w:p>
    <w:p w:rsidR="00E32422" w:rsidRPr="00A328A5" w:rsidRDefault="00413E0B" w:rsidP="00413E0B">
      <w:pPr>
        <w:pStyle w:val="AralkYok"/>
        <w:ind w:left="1700" w:firstLine="424"/>
        <w:rPr>
          <w:sz w:val="16"/>
          <w:szCs w:val="16"/>
          <w:u w:val="single"/>
        </w:rPr>
      </w:pPr>
      <w:r w:rsidRPr="00A328A5">
        <w:rPr>
          <w:sz w:val="16"/>
          <w:szCs w:val="16"/>
          <w:u w:val="single"/>
        </w:rPr>
        <w:t>Tarih</w:t>
      </w:r>
      <w:r w:rsidRPr="00A328A5">
        <w:rPr>
          <w:sz w:val="16"/>
          <w:szCs w:val="16"/>
        </w:rPr>
        <w:t xml:space="preserve"> </w:t>
      </w:r>
      <w:r w:rsidRPr="00A328A5">
        <w:rPr>
          <w:sz w:val="16"/>
          <w:szCs w:val="16"/>
        </w:rPr>
        <w:tab/>
      </w:r>
      <w:r w:rsidRPr="00A328A5">
        <w:rPr>
          <w:sz w:val="16"/>
          <w:szCs w:val="16"/>
        </w:rPr>
        <w:tab/>
      </w:r>
      <w:r w:rsidRPr="00A328A5">
        <w:rPr>
          <w:sz w:val="16"/>
          <w:szCs w:val="16"/>
        </w:rPr>
        <w:tab/>
      </w:r>
      <w:r w:rsidRPr="00A328A5">
        <w:rPr>
          <w:sz w:val="16"/>
          <w:szCs w:val="16"/>
        </w:rPr>
        <w:tab/>
      </w:r>
      <w:r w:rsidRPr="00A328A5">
        <w:rPr>
          <w:sz w:val="16"/>
          <w:szCs w:val="16"/>
        </w:rPr>
        <w:tab/>
      </w:r>
      <w:r w:rsidRPr="00A328A5">
        <w:rPr>
          <w:sz w:val="16"/>
          <w:szCs w:val="16"/>
        </w:rPr>
        <w:tab/>
      </w:r>
      <w:r w:rsidRPr="00A328A5">
        <w:rPr>
          <w:sz w:val="16"/>
          <w:szCs w:val="16"/>
          <w:u w:val="single"/>
        </w:rPr>
        <w:t>Karar No</w:t>
      </w:r>
    </w:p>
    <w:p w:rsidR="003327F7" w:rsidRPr="00A328A5" w:rsidRDefault="00413E0B" w:rsidP="00413E0B">
      <w:pPr>
        <w:pStyle w:val="AralkYok"/>
        <w:rPr>
          <w:sz w:val="16"/>
          <w:szCs w:val="16"/>
        </w:rPr>
      </w:pPr>
      <w:r w:rsidRPr="00A328A5">
        <w:rPr>
          <w:sz w:val="16"/>
          <w:szCs w:val="16"/>
        </w:rPr>
        <w:t xml:space="preserve">  </w:t>
      </w:r>
    </w:p>
    <w:p w:rsidR="00B73439" w:rsidRDefault="003327F7" w:rsidP="00413E0B">
      <w:pPr>
        <w:pStyle w:val="AralkYok"/>
        <w:rPr>
          <w:sz w:val="16"/>
          <w:szCs w:val="16"/>
        </w:rPr>
      </w:pPr>
      <w:r w:rsidRPr="00A328A5">
        <w:rPr>
          <w:sz w:val="16"/>
          <w:szCs w:val="16"/>
        </w:rPr>
        <w:t xml:space="preserve">    </w:t>
      </w:r>
    </w:p>
    <w:p w:rsidR="003327F7" w:rsidRPr="00561EEA" w:rsidRDefault="003327F7" w:rsidP="00413E0B">
      <w:pPr>
        <w:pStyle w:val="AralkYok"/>
        <w:rPr>
          <w:sz w:val="16"/>
          <w:szCs w:val="16"/>
        </w:rPr>
      </w:pPr>
      <w:r w:rsidRPr="00A328A5">
        <w:rPr>
          <w:sz w:val="16"/>
          <w:szCs w:val="16"/>
        </w:rPr>
        <w:t xml:space="preserve"> </w:t>
      </w:r>
      <w:r w:rsidR="00413E0B" w:rsidRPr="00A328A5">
        <w:rPr>
          <w:b/>
          <w:sz w:val="16"/>
          <w:szCs w:val="16"/>
        </w:rPr>
        <w:t>EKLER</w:t>
      </w:r>
      <w:r w:rsidRPr="00A328A5">
        <w:rPr>
          <w:b/>
          <w:sz w:val="16"/>
          <w:szCs w:val="16"/>
        </w:rPr>
        <w:t xml:space="preserve"> :</w:t>
      </w:r>
    </w:p>
    <w:p w:rsidR="00413E0B" w:rsidRPr="00A328A5" w:rsidRDefault="00413E0B" w:rsidP="007A73D6">
      <w:pPr>
        <w:pStyle w:val="AralkYok"/>
        <w:numPr>
          <w:ilvl w:val="0"/>
          <w:numId w:val="2"/>
        </w:numPr>
        <w:rPr>
          <w:b/>
          <w:sz w:val="16"/>
          <w:szCs w:val="16"/>
        </w:rPr>
      </w:pPr>
      <w:r w:rsidRPr="00A328A5">
        <w:rPr>
          <w:b/>
          <w:sz w:val="16"/>
          <w:szCs w:val="16"/>
        </w:rPr>
        <w:t xml:space="preserve">Not Döküm Belgesi </w:t>
      </w:r>
    </w:p>
    <w:p w:rsidR="007A73D6" w:rsidRDefault="007A73D6" w:rsidP="007A73D6">
      <w:pPr>
        <w:pStyle w:val="AralkYok"/>
        <w:numPr>
          <w:ilvl w:val="0"/>
          <w:numId w:val="2"/>
        </w:numPr>
        <w:rPr>
          <w:b/>
          <w:sz w:val="16"/>
          <w:szCs w:val="16"/>
        </w:rPr>
      </w:pPr>
      <w:r w:rsidRPr="00A328A5">
        <w:rPr>
          <w:b/>
          <w:sz w:val="16"/>
          <w:szCs w:val="16"/>
        </w:rPr>
        <w:t>1 Adet Spiralli Tez</w:t>
      </w:r>
    </w:p>
    <w:p w:rsidR="001258FC" w:rsidRPr="00A328A5" w:rsidRDefault="001258FC" w:rsidP="001258FC">
      <w:pPr>
        <w:pStyle w:val="AralkYok"/>
        <w:numPr>
          <w:ilvl w:val="0"/>
          <w:numId w:val="2"/>
        </w:numPr>
        <w:rPr>
          <w:b/>
          <w:sz w:val="16"/>
          <w:szCs w:val="16"/>
        </w:rPr>
      </w:pPr>
      <w:r w:rsidRPr="00A328A5">
        <w:rPr>
          <w:b/>
          <w:sz w:val="16"/>
          <w:szCs w:val="16"/>
        </w:rPr>
        <w:t>Tez Kontrol Formu</w:t>
      </w:r>
    </w:p>
    <w:p w:rsidR="001258FC" w:rsidRPr="00A328A5" w:rsidRDefault="001258FC" w:rsidP="001258FC">
      <w:pPr>
        <w:pStyle w:val="AralkYok"/>
        <w:numPr>
          <w:ilvl w:val="0"/>
          <w:numId w:val="2"/>
        </w:numPr>
        <w:rPr>
          <w:b/>
          <w:sz w:val="16"/>
          <w:szCs w:val="16"/>
        </w:rPr>
      </w:pPr>
      <w:r w:rsidRPr="00A328A5">
        <w:rPr>
          <w:b/>
          <w:sz w:val="16"/>
          <w:szCs w:val="16"/>
        </w:rPr>
        <w:t>İntihal Raporu</w:t>
      </w:r>
    </w:p>
    <w:p w:rsidR="001258FC" w:rsidRPr="00A328A5" w:rsidRDefault="001258FC" w:rsidP="007A73D6">
      <w:pPr>
        <w:pStyle w:val="AralkYok"/>
        <w:numPr>
          <w:ilvl w:val="0"/>
          <w:numId w:val="2"/>
        </w:numPr>
        <w:rPr>
          <w:b/>
          <w:sz w:val="16"/>
          <w:szCs w:val="16"/>
        </w:rPr>
      </w:pPr>
      <w:r w:rsidRPr="00A328A5">
        <w:rPr>
          <w:b/>
          <w:sz w:val="16"/>
          <w:szCs w:val="16"/>
        </w:rPr>
        <w:t>Anabilim Dalı Akademik Kurulu Kararı</w:t>
      </w:r>
    </w:p>
    <w:sectPr w:rsidR="001258FC" w:rsidRPr="00A328A5" w:rsidSect="00647CFF">
      <w:footerReference w:type="default" r:id="rId9"/>
      <w:footerReference w:type="first" r:id="rId10"/>
      <w:pgSz w:w="11906" w:h="16838" w:code="9"/>
      <w:pgMar w:top="709" w:right="567" w:bottom="851" w:left="567" w:header="709" w:footer="0" w:gutter="0"/>
      <w:pgBorders w:offsetFrom="page">
        <w:top w:val="thinThickLargeGap" w:sz="24" w:space="24" w:color="auto"/>
        <w:left w:val="thinThickLargeGap" w:sz="24" w:space="24" w:color="auto"/>
        <w:bottom w:val="thinThickLargeGap" w:sz="24" w:space="24" w:color="auto"/>
        <w:right w:val="thinThickLarge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4973" w:rsidRDefault="00154973" w:rsidP="00E32422">
      <w:pPr>
        <w:spacing w:after="0" w:line="240" w:lineRule="auto"/>
      </w:pPr>
      <w:r>
        <w:separator/>
      </w:r>
    </w:p>
  </w:endnote>
  <w:endnote w:type="continuationSeparator" w:id="0">
    <w:p w:rsidR="00154973" w:rsidRDefault="00154973" w:rsidP="00E32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2422" w:rsidRPr="00AA23FC" w:rsidRDefault="00E32422" w:rsidP="00E32422">
    <w:pPr>
      <w:pStyle w:val="AralkYok"/>
      <w:rPr>
        <w:b/>
        <w:color w:val="000000"/>
        <w:sz w:val="18"/>
        <w:szCs w:val="18"/>
      </w:rPr>
    </w:pPr>
    <w:r>
      <w:rPr>
        <w:b/>
        <w:color w:val="000000"/>
        <w:sz w:val="18"/>
        <w:szCs w:val="18"/>
      </w:rPr>
      <w:t>A</w:t>
    </w:r>
    <w:r w:rsidRPr="00AA23FC">
      <w:rPr>
        <w:b/>
        <w:color w:val="000000"/>
        <w:sz w:val="18"/>
        <w:szCs w:val="18"/>
      </w:rPr>
      <w:t>kdeniz Üniversitesi Eğitim Bilimleri Enstitüsü Enstitüler Binası 3. Kat A Blok 07058 Kampus Antalya │ Tel: 0242 2274400-1430 │</w:t>
    </w:r>
  </w:p>
  <w:p w:rsidR="00E32422" w:rsidRPr="00AA23FC" w:rsidRDefault="00E32422" w:rsidP="00E32422">
    <w:pPr>
      <w:pStyle w:val="AralkYok"/>
      <w:jc w:val="center"/>
      <w:rPr>
        <w:b/>
        <w:color w:val="000000"/>
        <w:sz w:val="18"/>
        <w:szCs w:val="18"/>
      </w:rPr>
    </w:pPr>
    <w:r w:rsidRPr="00AA23FC">
      <w:rPr>
        <w:b/>
        <w:color w:val="000000"/>
        <w:sz w:val="18"/>
        <w:szCs w:val="18"/>
      </w:rPr>
      <w:t xml:space="preserve">Fax:0│ e-posta: </w:t>
    </w:r>
    <w:hyperlink r:id="rId1" w:history="1">
      <w:r w:rsidRPr="00AA23FC">
        <w:rPr>
          <w:rStyle w:val="Kpr"/>
          <w:b/>
          <w:color w:val="000000"/>
          <w:sz w:val="18"/>
          <w:szCs w:val="18"/>
        </w:rPr>
        <w:t>ebe@akdeniz.edu.tr</w:t>
      </w:r>
    </w:hyperlink>
    <w:r w:rsidRPr="00AA23FC">
      <w:rPr>
        <w:b/>
        <w:color w:val="000000"/>
        <w:sz w:val="18"/>
        <w:szCs w:val="18"/>
      </w:rPr>
      <w:t xml:space="preserve"> │web: ebe.akdeniz.edu.tr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7CFF" w:rsidRPr="00AA23FC" w:rsidRDefault="00647CFF" w:rsidP="00647CFF">
    <w:pPr>
      <w:pStyle w:val="AralkYok"/>
      <w:jc w:val="center"/>
      <w:rPr>
        <w:b/>
        <w:color w:val="000000"/>
        <w:sz w:val="18"/>
        <w:szCs w:val="18"/>
      </w:rPr>
    </w:pPr>
    <w:r w:rsidRPr="00AA23FC">
      <w:rPr>
        <w:b/>
        <w:color w:val="000000"/>
        <w:sz w:val="18"/>
        <w:szCs w:val="18"/>
      </w:rPr>
      <w:t>Akdeniz Üniversitesi Eğitim Bilimleri Enstitüsü Enstitüler Binası 3. Kat A Blok 07058 Kampus Antalya │ Tel: 0242 2274400-1430 │</w:t>
    </w:r>
  </w:p>
  <w:p w:rsidR="00647CFF" w:rsidRPr="00AA23FC" w:rsidRDefault="00647CFF" w:rsidP="00647CFF">
    <w:pPr>
      <w:pStyle w:val="AralkYok"/>
      <w:jc w:val="center"/>
      <w:rPr>
        <w:b/>
        <w:color w:val="000000"/>
        <w:sz w:val="18"/>
        <w:szCs w:val="18"/>
      </w:rPr>
    </w:pPr>
    <w:r w:rsidRPr="00AA23FC">
      <w:rPr>
        <w:b/>
        <w:color w:val="000000"/>
        <w:sz w:val="18"/>
        <w:szCs w:val="18"/>
      </w:rPr>
      <w:t xml:space="preserve">Fax:0│ e-posta: </w:t>
    </w:r>
    <w:hyperlink r:id="rId1" w:history="1">
      <w:r w:rsidRPr="00AA23FC">
        <w:rPr>
          <w:rStyle w:val="Kpr"/>
          <w:b/>
          <w:color w:val="000000"/>
          <w:sz w:val="18"/>
          <w:szCs w:val="18"/>
        </w:rPr>
        <w:t>ebe@akdeniz.edu.tr</w:t>
      </w:r>
    </w:hyperlink>
    <w:r w:rsidRPr="00AA23FC">
      <w:rPr>
        <w:b/>
        <w:color w:val="000000"/>
        <w:sz w:val="18"/>
        <w:szCs w:val="18"/>
      </w:rPr>
      <w:t xml:space="preserve"> │web: ebe.akdeniz.edu.t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4973" w:rsidRDefault="00154973" w:rsidP="00E32422">
      <w:pPr>
        <w:spacing w:after="0" w:line="240" w:lineRule="auto"/>
      </w:pPr>
      <w:r>
        <w:separator/>
      </w:r>
    </w:p>
  </w:footnote>
  <w:footnote w:type="continuationSeparator" w:id="0">
    <w:p w:rsidR="00154973" w:rsidRDefault="00154973" w:rsidP="00E324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621B5E"/>
    <w:multiLevelType w:val="hybridMultilevel"/>
    <w:tmpl w:val="E4481B76"/>
    <w:lvl w:ilvl="0" w:tplc="FD8A3C9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4EEC67F4"/>
    <w:multiLevelType w:val="hybridMultilevel"/>
    <w:tmpl w:val="E1A89372"/>
    <w:lvl w:ilvl="0" w:tplc="0ADE56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rA0MDUzN7YwNzFT0lEKTi0uzszPAykwrAUATx9sqSwAAAA="/>
  </w:docVars>
  <w:rsids>
    <w:rsidRoot w:val="00EB1460"/>
    <w:rsid w:val="000E1306"/>
    <w:rsid w:val="001258FC"/>
    <w:rsid w:val="00154973"/>
    <w:rsid w:val="002748D6"/>
    <w:rsid w:val="002C7A5E"/>
    <w:rsid w:val="00303859"/>
    <w:rsid w:val="00327044"/>
    <w:rsid w:val="003327F7"/>
    <w:rsid w:val="00381BD5"/>
    <w:rsid w:val="003A0139"/>
    <w:rsid w:val="00413E0B"/>
    <w:rsid w:val="00442457"/>
    <w:rsid w:val="00561EEA"/>
    <w:rsid w:val="005846E1"/>
    <w:rsid w:val="005B4329"/>
    <w:rsid w:val="00647CFF"/>
    <w:rsid w:val="00680610"/>
    <w:rsid w:val="007A73D6"/>
    <w:rsid w:val="008538F2"/>
    <w:rsid w:val="00954CBB"/>
    <w:rsid w:val="00977FF7"/>
    <w:rsid w:val="00983AB4"/>
    <w:rsid w:val="00A328A5"/>
    <w:rsid w:val="00B30CD2"/>
    <w:rsid w:val="00B36A0D"/>
    <w:rsid w:val="00B73439"/>
    <w:rsid w:val="00B94F2B"/>
    <w:rsid w:val="00BA132E"/>
    <w:rsid w:val="00C142A4"/>
    <w:rsid w:val="00C24012"/>
    <w:rsid w:val="00C62EB1"/>
    <w:rsid w:val="00CE45BA"/>
    <w:rsid w:val="00D34F49"/>
    <w:rsid w:val="00DA50A1"/>
    <w:rsid w:val="00DA6B8D"/>
    <w:rsid w:val="00E32422"/>
    <w:rsid w:val="00E66CAE"/>
    <w:rsid w:val="00EB1460"/>
    <w:rsid w:val="00F27C46"/>
    <w:rsid w:val="00F34F56"/>
    <w:rsid w:val="00FA3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62A4BFA-BA82-432F-B5B0-30ED04E7E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460"/>
    <w:rPr>
      <w:rFonts w:ascii="Times New Roman" w:eastAsia="Calibri" w:hAnsi="Times New Roman" w:cs="Times New Roman"/>
      <w:szCs w:val="20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B146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EB1460"/>
    <w:pPr>
      <w:keepNext/>
      <w:spacing w:beforeLines="20" w:afterLines="20"/>
      <w:jc w:val="right"/>
      <w:outlineLvl w:val="7"/>
    </w:pPr>
    <w:rPr>
      <w:b/>
      <w:b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B1460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EB1460"/>
    <w:pPr>
      <w:spacing w:after="0" w:line="240" w:lineRule="auto"/>
    </w:pPr>
    <w:rPr>
      <w:rFonts w:ascii="Times New Roman" w:eastAsia="Calibri" w:hAnsi="Times New Roman" w:cs="Times New Roman"/>
      <w:noProof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rsid w:val="00EB1460"/>
    <w:rPr>
      <w:rFonts w:ascii="Times New Roman" w:eastAsia="Calibri" w:hAnsi="Times New Roman" w:cs="Times New Roman"/>
      <w:b/>
      <w:bCs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B1460"/>
    <w:rPr>
      <w:rFonts w:ascii="Cambria" w:eastAsia="Times New Roman" w:hAnsi="Cambria" w:cs="Times New Roman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B1460"/>
    <w:rPr>
      <w:rFonts w:asciiTheme="majorHAnsi" w:eastAsiaTheme="majorEastAsia" w:hAnsiTheme="majorHAnsi" w:cstheme="majorBidi"/>
      <w:i/>
      <w:iCs/>
      <w:color w:val="243F60" w:themeColor="accent1" w:themeShade="7F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32422"/>
    <w:pPr>
      <w:spacing w:after="0" w:line="240" w:lineRule="auto"/>
    </w:pPr>
    <w:rPr>
      <w:rFonts w:ascii="Tahoma" w:hAnsi="Tahoma"/>
      <w:noProof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32422"/>
    <w:rPr>
      <w:rFonts w:ascii="Tahoma" w:eastAsia="Calibri" w:hAnsi="Tahoma" w:cs="Times New Roman"/>
      <w:noProof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E324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32422"/>
    <w:rPr>
      <w:rFonts w:ascii="Times New Roman" w:eastAsia="Calibri" w:hAnsi="Times New Roman" w:cs="Times New Roman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E324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32422"/>
    <w:rPr>
      <w:rFonts w:ascii="Times New Roman" w:eastAsia="Calibri" w:hAnsi="Times New Roman" w:cs="Times New Roman"/>
      <w:szCs w:val="20"/>
    </w:rPr>
  </w:style>
  <w:style w:type="character" w:styleId="Kpr">
    <w:name w:val="Hyperlink"/>
    <w:uiPriority w:val="99"/>
    <w:unhideWhenUsed/>
    <w:rsid w:val="00E324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ebe@akdeniz.edu.tr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be@akdeniz.edu.tr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2DE29E-1CA1-47F7-B4E6-370CE9F52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SUSPRO</cp:lastModifiedBy>
  <cp:revision>5</cp:revision>
  <cp:lastPrinted>2015-10-05T13:08:00Z</cp:lastPrinted>
  <dcterms:created xsi:type="dcterms:W3CDTF">2016-06-24T07:34:00Z</dcterms:created>
  <dcterms:modified xsi:type="dcterms:W3CDTF">2021-07-01T13:48:00Z</dcterms:modified>
</cp:coreProperties>
</file>